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4E030" w14:textId="05A89257" w:rsidR="00230815" w:rsidRPr="005C2465" w:rsidRDefault="00BF4391" w:rsidP="005C2465">
      <w:pPr>
        <w:jc w:val="center"/>
        <w:rPr>
          <w:b/>
          <w:bCs/>
          <w:color w:val="FF0000"/>
          <w:sz w:val="44"/>
          <w:szCs w:val="44"/>
        </w:rPr>
      </w:pPr>
      <w:r>
        <w:rPr>
          <w:b/>
          <w:bCs/>
          <w:noProof/>
          <w:color w:val="FF0000"/>
          <w:sz w:val="44"/>
          <w:szCs w:val="44"/>
          <w:lang w:eastAsia="fr-F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F02CEF3" wp14:editId="671F8FA0">
                <wp:simplePos x="0" y="0"/>
                <wp:positionH relativeFrom="column">
                  <wp:posOffset>-175895</wp:posOffset>
                </wp:positionH>
                <wp:positionV relativeFrom="paragraph">
                  <wp:posOffset>-564515</wp:posOffset>
                </wp:positionV>
                <wp:extent cx="1310640" cy="640080"/>
                <wp:effectExtent l="0" t="0" r="0" b="7620"/>
                <wp:wrapNone/>
                <wp:docPr id="10" name="Zone de tex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0640" cy="640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AA05B6" w14:textId="10260B05" w:rsidR="004E2D4D" w:rsidRPr="00BF4391" w:rsidRDefault="004E2D4D">
                            <w:r w:rsidRPr="00BF4391">
                              <w:t>CHOUKROUN Julien GOURDON Jessica SAGNES Lu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02CEF3" id="_x0000_t202" coordsize="21600,21600" o:spt="202" path="m,l,21600r21600,l21600,xe">
                <v:stroke joinstyle="miter"/>
                <v:path gradientshapeok="t" o:connecttype="rect"/>
              </v:shapetype>
              <v:shape id="Zone de texte 10" o:spid="_x0000_s1026" type="#_x0000_t202" style="position:absolute;left:0;text-align:left;margin-left:-13.85pt;margin-top:-44.45pt;width:103.2pt;height:50.4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" filled="f" stroked="f" strokeweight=".5pt">
                <v:textbox>
                  <w:txbxContent>
                    <w:p w14:paraId="56AA05B6" w14:textId="10260B05" w:rsidR="004E2D4D" w:rsidRPr="00BF4391" w:rsidRDefault="004E2D4D">
                      <w:r w:rsidRPr="00BF4391">
                        <w:t>CHOUKROUN Julien GOURDON Jessica SAGNES Lu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color w:val="FF0000"/>
          <w:sz w:val="44"/>
          <w:szCs w:val="44"/>
          <w:lang w:eastAsia="fr-FR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7AB4031" wp14:editId="7A2D17EB">
                <wp:simplePos x="0" y="0"/>
                <wp:positionH relativeFrom="column">
                  <wp:posOffset>4137025</wp:posOffset>
                </wp:positionH>
                <wp:positionV relativeFrom="paragraph">
                  <wp:posOffset>-610235</wp:posOffset>
                </wp:positionV>
                <wp:extent cx="1905000" cy="678180"/>
                <wp:effectExtent l="0" t="0" r="0" b="7620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678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CD8D95" w14:textId="2BB5598C" w:rsidR="004E2D4D" w:rsidRDefault="004E2D4D">
                            <w:r>
                              <w:rPr>
                                <w:noProof/>
                                <w:lang w:eastAsia="fr-FR"/>
                              </w:rPr>
                              <w:drawing>
                                <wp:inline distT="0" distB="0" distL="0" distR="0" wp14:anchorId="67391B89" wp14:editId="775E9BCC">
                                  <wp:extent cx="1729740" cy="520458"/>
                                  <wp:effectExtent l="0" t="0" r="3810" b="0"/>
                                  <wp:docPr id="9" name="Image 9" descr="Une image contenant horloge, mètre&#10;&#10;Description générée automatiquemen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polytech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48934" cy="5262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B4031" id="Zone de texte 8" o:spid="_x0000_s1027" type="#_x0000_t202" style="position:absolute;left:0;text-align:left;margin-left:325.75pt;margin-top:-48.05pt;width:150pt;height:53.4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" filled="f" stroked="f" strokeweight=".5pt">
                <v:textbox>
                  <w:txbxContent>
                    <w:p w14:paraId="08CD8D95" w14:textId="2BB5598C" w:rsidR="004E2D4D" w:rsidRDefault="004E2D4D">
                      <w:r>
                        <w:rPr>
                          <w:noProof/>
                          <w:lang w:eastAsia="fr-FR"/>
                        </w:rPr>
                        <w:drawing>
                          <wp:inline distT="0" distB="0" distL="0" distR="0" wp14:anchorId="67391B89" wp14:editId="775E9BCC">
                            <wp:extent cx="1729740" cy="520458"/>
                            <wp:effectExtent l="0" t="0" r="3810" b="0"/>
                            <wp:docPr id="9" name="Image 9" descr="Une image contenant horloge, mètre&#10;&#10;Description générée automatiquemen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polytech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48934" cy="5262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C2465" w:rsidRPr="005C2465">
        <w:rPr>
          <w:b/>
          <w:bCs/>
          <w:color w:val="FF0000"/>
          <w:sz w:val="44"/>
          <w:szCs w:val="44"/>
        </w:rPr>
        <w:t>Projet Analyse numérique 2 :</w:t>
      </w:r>
    </w:p>
    <w:p w14:paraId="69CE0E6C" w14:textId="7A9FBA19" w:rsidR="005C2465" w:rsidRPr="005C2465" w:rsidRDefault="005C2465" w:rsidP="005C2465">
      <w:pPr>
        <w:jc w:val="center"/>
        <w:rPr>
          <w:b/>
          <w:bCs/>
          <w:color w:val="FF0000"/>
          <w:sz w:val="44"/>
          <w:szCs w:val="44"/>
        </w:rPr>
      </w:pPr>
      <w:r w:rsidRPr="005C2465">
        <w:rPr>
          <w:b/>
          <w:bCs/>
          <w:color w:val="FF0000"/>
          <w:sz w:val="44"/>
          <w:szCs w:val="44"/>
        </w:rPr>
        <w:t>Modélisation de la propagation d’une épidémie</w:t>
      </w:r>
    </w:p>
    <w:p w14:paraId="6A77D739" w14:textId="77777777" w:rsidR="005C2465" w:rsidRDefault="005C2465"/>
    <w:p w14:paraId="6E63CBBB" w14:textId="7856CF6A" w:rsidR="00230815" w:rsidRPr="00230815" w:rsidRDefault="00230815" w:rsidP="00694144">
      <w:pPr>
        <w:pStyle w:val="Paragraphedeliste"/>
        <w:numPr>
          <w:ilvl w:val="0"/>
          <w:numId w:val="7"/>
        </w:num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Présentation du modèle</w:t>
      </w:r>
    </w:p>
    <w:p w14:paraId="2A1E4130" w14:textId="58893960" w:rsidR="00BC4EE9" w:rsidRDefault="008055BD" w:rsidP="000A1772">
      <w:pPr>
        <w:jc w:val="both"/>
      </w:pPr>
      <w:r>
        <w:t>Pour ce projet, nous utilisons un modèle SIR ayant la particularité de tenir compte de la présence d’un traitement. Nous avons la population N qui est divisée en quatre compartiments : S, I, T et R tels que : N=S+I+T+R.</w:t>
      </w:r>
    </w:p>
    <w:p w14:paraId="5C0A305F" w14:textId="28B57F29" w:rsidR="008055BD" w:rsidRDefault="008055BD" w:rsidP="000A1772">
      <w:pPr>
        <w:jc w:val="both"/>
      </w:pPr>
      <w:r>
        <w:t>S représente les sujets susceptibles d’être infectés. Initialement, S est égale à l’ensemble de la population N auquel on soustrait le patient zéro. La valeur de S tend à devenir nulle une fois l’épidémie terminée c’est-à-dire lorsque la population entière sera « rétablie ».</w:t>
      </w:r>
    </w:p>
    <w:p w14:paraId="4D22679B" w14:textId="53B568CD" w:rsidR="008055BD" w:rsidRDefault="008055BD" w:rsidP="000A1772">
      <w:pPr>
        <w:jc w:val="both"/>
      </w:pPr>
      <w:r>
        <w:t>I représente les personnes infectieuses. Initialement, il n’y a qu’une personne infectieuse : le patient zéro.</w:t>
      </w:r>
    </w:p>
    <w:p w14:paraId="71825524" w14:textId="1CB71FF0" w:rsidR="008055BD" w:rsidRDefault="00156E17" w:rsidP="000A1772">
      <w:pPr>
        <w:jc w:val="both"/>
      </w:pPr>
      <w:r>
        <w:t>R</w:t>
      </w:r>
      <w:r w:rsidR="008055BD">
        <w:t xml:space="preserve"> représente les personnes dites « rétablies ». Il s’agit des personnes ayant déjà contracté la maladie</w:t>
      </w:r>
      <w:r>
        <w:t xml:space="preserve">, ne pouvant plus la contracter à nouveau. Cette catégorie est donc composée des personnes immunisées ainsi que des personnes décédées du virus. </w:t>
      </w:r>
    </w:p>
    <w:p w14:paraId="3850F9E1" w14:textId="2F3D76D9" w:rsidR="00156E17" w:rsidRDefault="00156E17" w:rsidP="000A1772">
      <w:pPr>
        <w:jc w:val="both"/>
        <w:rPr>
          <w:rFonts w:cstheme="minorHAnsi"/>
        </w:rPr>
      </w:pPr>
      <w:r>
        <w:t>T représente les traités. Il s’agit des personnes sélectionnées pour recevoir un traitement contre la maladie. Elles deviennent donc « neutres » vis-à-vis de la maladie. Le</w:t>
      </w:r>
      <w:r w:rsidRPr="00156E17">
        <w:t xml:space="preserve"> traitement réduit l’infectivité</w:t>
      </w:r>
      <w:r w:rsidR="00B110AE">
        <w:t xml:space="preserve"> </w:t>
      </w:r>
      <w:r w:rsidRPr="00156E17">
        <w:t xml:space="preserve">d’un individu d’un facteur </w:t>
      </w:r>
      <w:r w:rsidR="00176237">
        <w:rPr>
          <w:rFonts w:cstheme="minorHAnsi"/>
        </w:rPr>
        <w:t>δ</w:t>
      </w:r>
      <w:r>
        <w:rPr>
          <w:rFonts w:cstheme="minorHAnsi"/>
        </w:rPr>
        <w:t>.</w:t>
      </w:r>
    </w:p>
    <w:p w14:paraId="7FA60DD4" w14:textId="17146546" w:rsidR="00156E17" w:rsidRDefault="00156E17" w:rsidP="000A1772">
      <w:pPr>
        <w:jc w:val="both"/>
        <w:rPr>
          <w:rFonts w:cstheme="minorHAnsi"/>
        </w:rPr>
      </w:pPr>
      <w:r>
        <w:rPr>
          <w:rFonts w:cstheme="minorHAnsi"/>
        </w:rPr>
        <w:t xml:space="preserve">Plusieurs </w:t>
      </w:r>
      <w:r w:rsidR="00176237">
        <w:rPr>
          <w:rFonts w:cstheme="minorHAnsi"/>
        </w:rPr>
        <w:t xml:space="preserve">autres </w:t>
      </w:r>
      <w:r>
        <w:rPr>
          <w:rFonts w:cstheme="minorHAnsi"/>
        </w:rPr>
        <w:t>paramètres</w:t>
      </w:r>
      <w:r w:rsidR="00176237">
        <w:rPr>
          <w:rFonts w:cstheme="minorHAnsi"/>
        </w:rPr>
        <w:t xml:space="preserve"> </w:t>
      </w:r>
      <w:r>
        <w:rPr>
          <w:rFonts w:cstheme="minorHAnsi"/>
        </w:rPr>
        <w:t>vont entrer en jeu</w:t>
      </w:r>
      <w:r w:rsidR="00176237">
        <w:rPr>
          <w:rFonts w:cstheme="minorHAnsi"/>
        </w:rPr>
        <w:t> :</w:t>
      </w:r>
    </w:p>
    <w:p w14:paraId="119AA827" w14:textId="37B906DF" w:rsidR="00176237" w:rsidRDefault="00B110AE" w:rsidP="000A1772">
      <w:pPr>
        <w:pStyle w:val="Paragraphedeliste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β</w:t>
      </w:r>
      <w:r w:rsidR="00176237" w:rsidRPr="00176237">
        <w:rPr>
          <w:rFonts w:cstheme="minorHAnsi"/>
        </w:rPr>
        <w:t> représente le nombre de personnes rencontrées par un individu par unité de temps.</w:t>
      </w:r>
    </w:p>
    <w:p w14:paraId="5A6E81DC" w14:textId="3AE46C5C" w:rsidR="00176237" w:rsidRDefault="00176237" w:rsidP="000A1772">
      <w:pPr>
        <w:pStyle w:val="Paragraphedeliste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γ représente le taux de guérison</w:t>
      </w:r>
      <w:r w:rsidR="002C3452">
        <w:rPr>
          <w:rFonts w:cstheme="minorHAnsi"/>
        </w:rPr>
        <w:t xml:space="preserve"> par unité de temps</w:t>
      </w:r>
      <w:r>
        <w:rPr>
          <w:rFonts w:cstheme="minorHAnsi"/>
        </w:rPr>
        <w:t>, c’est-à-dire le taux déterminant le passage du compartiment I au compartiment R</w:t>
      </w:r>
      <w:r w:rsidR="002C3452">
        <w:rPr>
          <w:rFonts w:cstheme="minorHAnsi"/>
        </w:rPr>
        <w:t>. Il concerne donc les personnes guérissant du virus ainsi que celles décédées</w:t>
      </w:r>
      <w:r w:rsidR="00A03EB8">
        <w:rPr>
          <w:rFonts w:cstheme="minorHAnsi"/>
        </w:rPr>
        <w:t>.</w:t>
      </w:r>
    </w:p>
    <w:p w14:paraId="2B09FE44" w14:textId="6BD4E121" w:rsidR="002C3452" w:rsidRDefault="002C3452" w:rsidP="000A1772">
      <w:pPr>
        <w:pStyle w:val="Paragraphedeliste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α représente la quantité d’individu sélectionnés pour être traités par unité de temps.</w:t>
      </w:r>
    </w:p>
    <w:p w14:paraId="4006C670" w14:textId="65CE0C21" w:rsidR="002C3452" w:rsidRPr="00B110AE" w:rsidRDefault="002C3452" w:rsidP="000A1772">
      <w:pPr>
        <w:pStyle w:val="Paragraphedeliste"/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</w:rPr>
        <w:t>η représente le taux déterminant le passage du compartiment T au R. Il concerne donc les personnes traitées qui deviennent immunisés ou décèdent du virus, devenant donc des « rétablis ».</w:t>
      </w:r>
    </w:p>
    <w:p w14:paraId="16BBE510" w14:textId="2CB432D8" w:rsidR="00CF6093" w:rsidRDefault="002C3452" w:rsidP="00B110AE">
      <w:pPr>
        <w:jc w:val="center"/>
      </w:pPr>
      <w:r>
        <w:rPr>
          <w:noProof/>
          <w:lang w:eastAsia="fr-FR"/>
        </w:rPr>
        <w:drawing>
          <wp:inline distT="0" distB="0" distL="0" distR="0" wp14:anchorId="344E0353" wp14:editId="71BB2564">
            <wp:extent cx="2447619" cy="1028571"/>
            <wp:effectExtent l="0" t="0" r="0" b="63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 d’écran (62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619" cy="10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C76A4" w14:textId="6E3E79C4" w:rsidR="00CF6093" w:rsidRDefault="00CF6093" w:rsidP="000A1772">
      <w:pPr>
        <w:jc w:val="both"/>
        <w:rPr>
          <w:rFonts w:eastAsiaTheme="minorEastAsia"/>
        </w:rPr>
      </w:pPr>
      <w:r>
        <w:t xml:space="preserve">L’évolution de S est déterminée par un coefficient négatif puisque S est voué à décroitre jusqu’à devenir nulle. Ce coefficient est composé d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rPr>
          <w:rFonts w:eastAsiaTheme="minorEastAsia"/>
        </w:rPr>
        <w:t xml:space="preserve"> représentant une proportion de population rencontrée pendant l’intervalle de temps. Il est composé également de (I+</w:t>
      </w:r>
      <w:r>
        <w:rPr>
          <w:rFonts w:eastAsiaTheme="minorEastAsia" w:cstheme="minorHAnsi"/>
        </w:rPr>
        <w:t>δ</w:t>
      </w:r>
      <w:r>
        <w:rPr>
          <w:rFonts w:eastAsiaTheme="minorEastAsia"/>
        </w:rPr>
        <w:t xml:space="preserve">T) </w:t>
      </w:r>
      <w:r w:rsidR="003F1478">
        <w:rPr>
          <w:rFonts w:eastAsiaTheme="minorEastAsia"/>
        </w:rPr>
        <w:t xml:space="preserve">représentant les personnes infectées et la « part » des traités pouvant propager le virus. </w:t>
      </w:r>
    </w:p>
    <w:p w14:paraId="6DD25886" w14:textId="6E29C5EF" w:rsidR="003F1478" w:rsidRDefault="003F1478" w:rsidP="000A1772">
      <w:pPr>
        <w:jc w:val="both"/>
        <w:rPr>
          <w:rFonts w:cstheme="minorHAnsi"/>
        </w:rPr>
      </w:pPr>
      <w:r>
        <w:rPr>
          <w:rFonts w:eastAsiaTheme="minorEastAsia"/>
        </w:rPr>
        <w:lastRenderedPageBreak/>
        <w:t>L’évolution de I est déterminée par l’évolution de S en signe inverse, puisque lorsque S décroit, I augmente. L’évolution de I est donc déterminé</w:t>
      </w:r>
      <w:r w:rsidR="00081391">
        <w:rPr>
          <w:rFonts w:eastAsiaTheme="minorEastAsia"/>
        </w:rPr>
        <w:t>e par les personnes qui ont quitté le compartiment S auquel on soustrait les personnes étant passant de I dans T c’est-à-dire celles sélectionnées pour être traités (</w:t>
      </w:r>
      <w:r w:rsidR="00081391">
        <w:rPr>
          <w:rFonts w:cstheme="minorHAnsi"/>
        </w:rPr>
        <w:t>αI) ainsi que les personnes passant de I à R c’est-à-dire les guéris et les décédées (γI).</w:t>
      </w:r>
    </w:p>
    <w:p w14:paraId="44BB7FB5" w14:textId="6F6A4AC5" w:rsidR="00081391" w:rsidRDefault="00081391" w:rsidP="000A1772">
      <w:pPr>
        <w:jc w:val="both"/>
        <w:rPr>
          <w:rFonts w:cstheme="minorHAnsi"/>
        </w:rPr>
      </w:pPr>
      <w:r>
        <w:rPr>
          <w:rFonts w:cstheme="minorHAnsi"/>
        </w:rPr>
        <w:t xml:space="preserve">L’évolution de T est déterminée par la proportion des infectés sélectionnés pour être traités </w:t>
      </w:r>
      <w:r>
        <w:rPr>
          <w:rFonts w:eastAsiaTheme="minorEastAsia"/>
        </w:rPr>
        <w:t>(</w:t>
      </w:r>
      <w:r>
        <w:rPr>
          <w:rFonts w:cstheme="minorHAnsi"/>
        </w:rPr>
        <w:t xml:space="preserve">αI) auquel on soustrait les individus guéris et ceux décédées à la suite du traitement (ηT). </w:t>
      </w:r>
    </w:p>
    <w:p w14:paraId="5A84987C" w14:textId="52E68FAB" w:rsidR="00230815" w:rsidRPr="00694144" w:rsidRDefault="00081391" w:rsidP="000A1772">
      <w:pPr>
        <w:jc w:val="both"/>
        <w:rPr>
          <w:rFonts w:cstheme="minorHAnsi"/>
        </w:rPr>
      </w:pPr>
      <w:r>
        <w:rPr>
          <w:rFonts w:cstheme="minorHAnsi"/>
        </w:rPr>
        <w:t>L’évolution de R est déterminée par la quantité de personnes passant de I à R c’est-à-dire les guéris et les décédées (γI) à laquelle on ajoute les individus guéris et ceux décédées à la suite du traitement (ηT).</w:t>
      </w:r>
      <w:r w:rsidR="00230815">
        <w:t xml:space="preserve">  </w:t>
      </w:r>
    </w:p>
    <w:p w14:paraId="1D5DB08D" w14:textId="36A81437" w:rsidR="00B110AE" w:rsidRPr="00B110AE" w:rsidRDefault="008B509D" w:rsidP="00694144">
      <w:pPr>
        <w:jc w:val="center"/>
        <w:rPr>
          <w:sz w:val="24"/>
          <w:szCs w:val="24"/>
        </w:rPr>
      </w:pPr>
      <w:r w:rsidRPr="008B509D">
        <w:rPr>
          <w:sz w:val="24"/>
          <w:szCs w:val="24"/>
        </w:rPr>
        <w:drawing>
          <wp:inline distT="0" distB="0" distL="0" distR="0" wp14:anchorId="691C5B25" wp14:editId="7FE17A1F">
            <wp:extent cx="4999153" cy="259102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99153" cy="25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3FD9A" w14:textId="38752E88" w:rsidR="00230815" w:rsidRDefault="00230815"/>
    <w:p w14:paraId="0078BC99" w14:textId="446A436D" w:rsidR="00230815" w:rsidRDefault="00230815" w:rsidP="000C40D1">
      <w:pPr>
        <w:pStyle w:val="Paragraphedeliste"/>
        <w:numPr>
          <w:ilvl w:val="0"/>
          <w:numId w:val="8"/>
        </w:num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Différentes méthodes de résolution du système</w:t>
      </w:r>
    </w:p>
    <w:p w14:paraId="6CD688D3" w14:textId="77777777" w:rsidR="000C40D1" w:rsidRPr="00694144" w:rsidRDefault="000C40D1" w:rsidP="00694144">
      <w:pPr>
        <w:ind w:left="360"/>
        <w:rPr>
          <w:color w:val="FF0000"/>
          <w:sz w:val="32"/>
          <w:szCs w:val="32"/>
        </w:rPr>
      </w:pPr>
    </w:p>
    <w:p w14:paraId="0C578DE2" w14:textId="44C92A14" w:rsidR="00230815" w:rsidRDefault="00230815" w:rsidP="000C40D1">
      <w:pPr>
        <w:pStyle w:val="Paragraphedeliste"/>
        <w:numPr>
          <w:ilvl w:val="0"/>
          <w:numId w:val="9"/>
        </w:numPr>
        <w:rPr>
          <w:sz w:val="28"/>
          <w:szCs w:val="28"/>
        </w:rPr>
      </w:pPr>
      <w:r w:rsidRPr="00230815">
        <w:rPr>
          <w:sz w:val="28"/>
          <w:szCs w:val="28"/>
        </w:rPr>
        <w:t>Méthode d’Euler implicite pour une résolution d’un système d’équations non-linéaires :</w:t>
      </w:r>
    </w:p>
    <w:p w14:paraId="2710A011" w14:textId="77777777" w:rsidR="00694144" w:rsidRPr="00694144" w:rsidRDefault="00694144" w:rsidP="00694144">
      <w:pPr>
        <w:pStyle w:val="Paragraphedeliste"/>
        <w:rPr>
          <w:sz w:val="28"/>
          <w:szCs w:val="28"/>
        </w:rPr>
      </w:pPr>
    </w:p>
    <w:p w14:paraId="31D73E29" w14:textId="10FDB8AA" w:rsidR="006409B3" w:rsidRDefault="00694144" w:rsidP="000A1772">
      <w:pPr>
        <w:jc w:val="both"/>
        <w:rPr>
          <w:rFonts w:eastAsiaTheme="minorEastAsia"/>
        </w:rPr>
      </w:pPr>
      <w:r w:rsidRPr="00694144">
        <w:t xml:space="preserve">Le système d’équation </w:t>
      </w:r>
      <w:r>
        <w:t xml:space="preserve">précédent est équivalent à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+1</m:t>
            </m:r>
          </m:sub>
        </m:sSub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="00985CA2">
        <w:rPr>
          <w:rFonts w:eastAsiaTheme="minorEastAsia"/>
        </w:rPr>
        <w:t xml:space="preserve"> avec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</w:p>
    <w:p w14:paraId="169AD1A1" w14:textId="72093453" w:rsidR="00985CA2" w:rsidRDefault="006409B3" w:rsidP="000A1772">
      <w:pPr>
        <w:jc w:val="both"/>
        <w:rPr>
          <w:rFonts w:eastAsiaTheme="minorEastAsia"/>
        </w:rPr>
      </w:pPr>
      <w:r>
        <w:rPr>
          <w:rFonts w:eastAsiaTheme="minorEastAsia"/>
        </w:rPr>
        <w:t>On applique Euler implicite :</w:t>
      </w:r>
    </w:p>
    <w:p w14:paraId="66295840" w14:textId="111772D6" w:rsidR="006409B3" w:rsidRPr="006409B3" w:rsidRDefault="00977D98" w:rsidP="0069414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</m:d>
        </m:oMath>
      </m:oMathPara>
    </w:p>
    <w:p w14:paraId="6CBA8CF3" w14:textId="698DB8FA" w:rsidR="006409B3" w:rsidRPr="000A647A" w:rsidRDefault="000A647A" w:rsidP="00694144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⟺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-Xi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70273760" w14:textId="798FAF45" w:rsidR="000A647A" w:rsidRDefault="000A647A" w:rsidP="000A1772">
      <w:pPr>
        <w:jc w:val="both"/>
        <w:rPr>
          <w:rFonts w:eastAsiaTheme="minorEastAsia"/>
        </w:rPr>
      </w:pPr>
      <w:r>
        <w:rPr>
          <w:rFonts w:eastAsiaTheme="minorEastAsia"/>
        </w:rPr>
        <w:t>Notre système devient :</w:t>
      </w:r>
    </w:p>
    <w:p w14:paraId="1843DC8F" w14:textId="7E712267" w:rsidR="000A647A" w:rsidRDefault="000A647A" w:rsidP="00694144">
      <w:pPr>
        <w:rPr>
          <w:rFonts w:eastAsiaTheme="minorEastAsia"/>
        </w:rPr>
      </w:pPr>
    </w:p>
    <w:p w14:paraId="5541BC0F" w14:textId="55D861FE" w:rsidR="000A647A" w:rsidRDefault="000A647A" w:rsidP="00694144">
      <w:pPr>
        <w:rPr>
          <w:rFonts w:eastAsiaTheme="minorEastAsia"/>
        </w:rPr>
      </w:pPr>
    </w:p>
    <w:p w14:paraId="69341F3E" w14:textId="77777777" w:rsidR="000A647A" w:rsidRDefault="000A647A" w:rsidP="00694144">
      <w:pPr>
        <w:rPr>
          <w:rFonts w:eastAsiaTheme="minorEastAsia"/>
        </w:rPr>
      </w:pPr>
    </w:p>
    <w:p w14:paraId="281F4E49" w14:textId="0B0D8840" w:rsidR="000A647A" w:rsidRPr="000A647A" w:rsidRDefault="00977D98" w:rsidP="0069414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β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ctrlPr>
                <w:rPr>
                  <w:rFonts w:ascii="Cambria Math" w:eastAsiaTheme="minorEastAsia" w:hAnsi="Cambria Math"/>
                  <w:i/>
                </w:rPr>
              </m:ctrlP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0323FB79" w14:textId="04A1D148" w:rsidR="000A647A" w:rsidRPr="000A647A" w:rsidRDefault="00977D98" w:rsidP="000A647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β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α</m:t>
                  </m:r>
                  <m:r>
                    <w:rPr>
                      <w:rFonts w:ascii="Cambria Math" w:eastAsiaTheme="minorEastAsia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γ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6CA6D57A" w14:textId="08E92EB8" w:rsidR="000A647A" w:rsidRPr="000A647A" w:rsidRDefault="00977D98" w:rsidP="000A647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α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η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3FA0A78E" w14:textId="77538C9D" w:rsidR="000A647A" w:rsidRPr="000A647A" w:rsidRDefault="00977D98" w:rsidP="000A647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γ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η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6A1AB7C8" w14:textId="3F8B5127" w:rsidR="00230815" w:rsidRPr="00A959C0" w:rsidRDefault="000A647A" w:rsidP="00A959C0">
      <w:pPr>
        <w:rPr>
          <w:rFonts w:eastAsiaTheme="minorEastAsia"/>
        </w:rPr>
      </w:pPr>
      <w:r>
        <w:rPr>
          <w:rFonts w:eastAsiaTheme="minorEastAsia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13607A" wp14:editId="55FAE169">
                <wp:simplePos x="0" y="0"/>
                <wp:positionH relativeFrom="column">
                  <wp:posOffset>1104265</wp:posOffset>
                </wp:positionH>
                <wp:positionV relativeFrom="paragraph">
                  <wp:posOffset>-1345565</wp:posOffset>
                </wp:positionV>
                <wp:extent cx="121920" cy="1257300"/>
                <wp:effectExtent l="38100" t="0" r="11430" b="19050"/>
                <wp:wrapNone/>
                <wp:docPr id="12" name="Accolade ouvran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" cy="1257300"/>
                        </a:xfrm>
                        <a:prstGeom prst="leftBrac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941708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ccolade ouvrante 12" o:spid="_x0000_s1026" type="#_x0000_t87" style="position:absolute;margin-left:86.95pt;margin-top:-105.95pt;width:9.6pt;height:9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" adj="175" strokecolor="black [3213]" strokeweight="1.25pt">
                <v:stroke joinstyle="miter"/>
              </v:shape>
            </w:pict>
          </mc:Fallback>
        </mc:AlternateContent>
      </w:r>
    </w:p>
    <w:p w14:paraId="73EBD93A" w14:textId="639C6EC9" w:rsidR="004618CC" w:rsidRDefault="004618CC" w:rsidP="000A1772">
      <w:pPr>
        <w:jc w:val="both"/>
      </w:pPr>
      <w:r>
        <w:t>On se ramène donc à un système d’équations non-linéaires. Les quatre fonctions composant ce système sont nulles. Nous pouvons donc appliquer les deux méthodes étudiées en cours : méthode de Newton et méthode du point fixe</w:t>
      </w:r>
      <w:r w:rsidR="00A959C0">
        <w:t>.</w:t>
      </w:r>
    </w:p>
    <w:p w14:paraId="19571306" w14:textId="3C81806E" w:rsidR="00CA4B78" w:rsidRDefault="00CA4B78" w:rsidP="004618CC">
      <w:pPr>
        <w:pStyle w:val="Paragraphedeliste"/>
      </w:pPr>
    </w:p>
    <w:p w14:paraId="4F28DF17" w14:textId="6C8DA96D" w:rsidR="00CA4B78" w:rsidRDefault="00CA4B78" w:rsidP="00CA4B78">
      <w:pPr>
        <w:pStyle w:val="Paragraphedeliste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Méthode de Newton :</w:t>
      </w:r>
    </w:p>
    <w:p w14:paraId="77021679" w14:textId="06A62304" w:rsidR="00CA4B78" w:rsidRDefault="00CA4B78" w:rsidP="000A1772">
      <w:pPr>
        <w:jc w:val="both"/>
      </w:pPr>
      <w:r>
        <w:t xml:space="preserve">Nous appliquons donc la méthode de Newton (en n dimensions) à ce système de fonctions. Celle-ci se sert de la fonction </w:t>
      </w:r>
      <w:r w:rsidRPr="000A1772">
        <w:rPr>
          <w:i/>
          <w:iCs/>
        </w:rPr>
        <w:t>Inverse</w:t>
      </w:r>
      <w:r>
        <w:t xml:space="preserve"> que nous avons créée, qui nous servira à inverser la matrice Jacobienne de ces fonctions. Nous avons créé également une fonction </w:t>
      </w:r>
      <w:r w:rsidRPr="000A1772">
        <w:rPr>
          <w:i/>
          <w:iCs/>
        </w:rPr>
        <w:t>Jacobienne</w:t>
      </w:r>
      <w:r>
        <w:t xml:space="preserve"> renvoyant la matrice Jacobienne de ces fonctions évaluée</w:t>
      </w:r>
      <w:r w:rsidR="00CF4DAF">
        <w:t>s</w:t>
      </w:r>
      <w:r>
        <w:t xml:space="preserve"> e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t xml:space="preserve">. Cette matrice est définie de cette façon : </w:t>
      </w:r>
    </w:p>
    <w:p w14:paraId="48BDDC77" w14:textId="2E9A07E7" w:rsidR="00CF4DAF" w:rsidRDefault="00957197" w:rsidP="00CA4B78">
      <w:pPr>
        <w:pStyle w:val="Paragraphedeliste"/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A46945" wp14:editId="679ACDE4">
                <wp:simplePos x="0" y="0"/>
                <wp:positionH relativeFrom="column">
                  <wp:posOffset>5356860</wp:posOffset>
                </wp:positionH>
                <wp:positionV relativeFrom="paragraph">
                  <wp:posOffset>180340</wp:posOffset>
                </wp:positionV>
                <wp:extent cx="244800" cy="1180800"/>
                <wp:effectExtent l="0" t="0" r="22225" b="19685"/>
                <wp:wrapNone/>
                <wp:docPr id="15" name="Parenthèse ouvrant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244800" cy="1180800"/>
                        </a:xfrm>
                        <a:prstGeom prst="leftBracket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136B58" id="_x0000_t85" coordsize="21600,21600" o:spt="85" adj="1800" path="m21600,qx0@0l0@1qy21600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21600,0;0,10800;21600,21600" textboxrect="6326,@2,21600,@3"/>
                <v:handles>
                  <v:h position="topLeft,#0" yrange="0,10800"/>
                </v:handles>
              </v:shapetype>
              <v:shape id="Parenthèse ouvrante 15" o:spid="_x0000_s1026" type="#_x0000_t85" style="position:absolute;margin-left:421.8pt;margin-top:14.2pt;width:19.3pt;height:93pt;rotation:18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" adj="373" strokecolor="black [3213]" strokeweight="1.25pt">
                <v:stroke joinstyle="miter"/>
              </v:shape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5356B7" wp14:editId="029EDE43">
                <wp:simplePos x="0" y="0"/>
                <wp:positionH relativeFrom="column">
                  <wp:posOffset>730885</wp:posOffset>
                </wp:positionH>
                <wp:positionV relativeFrom="paragraph">
                  <wp:posOffset>179705</wp:posOffset>
                </wp:positionV>
                <wp:extent cx="243840" cy="1181100"/>
                <wp:effectExtent l="0" t="0" r="22860" b="19050"/>
                <wp:wrapNone/>
                <wp:docPr id="14" name="Parenthèse ouvrant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1181100"/>
                        </a:xfrm>
                        <a:prstGeom prst="leftBracket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E31254" id="Parenthèse ouvrante 14" o:spid="_x0000_s1026" type="#_x0000_t85" style="position:absolute;margin-left:57.55pt;margin-top:14.15pt;width:19.2pt;height:9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" adj="372" strokecolor="black [3213]" strokeweight="1.25pt">
                <v:stroke joinstyle="miter"/>
              </v:shape>
            </w:pict>
          </mc:Fallback>
        </mc:AlternateContent>
      </w:r>
    </w:p>
    <w:p w14:paraId="714220F9" w14:textId="3BBCB3B2" w:rsidR="00CF4DAF" w:rsidRPr="004229AE" w:rsidRDefault="004229AE" w:rsidP="00CA4B78">
      <w:pPr>
        <w:pStyle w:val="Paragraphedeliste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1+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  Δ</m:t>
          </m:r>
          <m:r>
            <w:rPr>
              <w:rFonts w:ascii="Cambria Math" w:hAnsi="Cambria Math"/>
            </w:rPr>
            <m:t>t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  Δ</m:t>
          </m:r>
          <m:r>
            <w:rPr>
              <w:rFonts w:ascii="Cambria Math" w:hAnsi="Cambria Math"/>
            </w:rPr>
            <m:t>t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  </m:t>
          </m:r>
          <m:r>
            <w:rPr>
              <w:rFonts w:ascii="Cambria Math" w:hAnsi="Cambria Math"/>
            </w:rPr>
            <m:t>0</m:t>
          </m:r>
        </m:oMath>
      </m:oMathPara>
    </w:p>
    <w:p w14:paraId="4D5FDCCB" w14:textId="65665CF6" w:rsidR="004F0B65" w:rsidRPr="005D43A4" w:rsidRDefault="004F0B65" w:rsidP="005D43A4">
      <w:pPr>
        <w:pStyle w:val="Paragraphedeliste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β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ctrlPr>
                <w:rPr>
                  <w:rFonts w:ascii="Cambria Math" w:eastAsiaTheme="minorEastAsia" w:hAnsi="Cambria Math"/>
                  <w:i/>
                </w:rPr>
              </m:ctrlPr>
            </m:den>
          </m:f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  </m:t>
          </m:r>
          <m:r>
            <w:rPr>
              <w:rFonts w:ascii="Cambria Math" w:eastAsiaTheme="minorEastAsia" w:hAnsi="Cambria Math"/>
            </w:rPr>
            <m:t>1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β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en>
              </m:f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α+γ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  </m:t>
          </m:r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β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ctrlPr>
                <w:rPr>
                  <w:rFonts w:ascii="Cambria Math" w:eastAsiaTheme="minorEastAsia" w:hAnsi="Cambria Math"/>
                  <w:i/>
                </w:rPr>
              </m:ctrlPr>
            </m:den>
          </m:f>
          <m: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  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51B5FA81" w14:textId="4421C486" w:rsidR="002040E1" w:rsidRPr="005D43A4" w:rsidRDefault="002040E1" w:rsidP="005D43A4">
      <w:pPr>
        <w:pStyle w:val="Paragraphedeliste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0 </m:t>
          </m:r>
          <m:r>
            <m:rPr>
              <m:sty m:val="p"/>
            </m:rPr>
            <w:rPr>
              <w:rFonts w:ascii="Cambria Math" w:eastAsiaTheme="minorEastAsia" w:hAnsi="Cambria Math"/>
            </w:rPr>
            <m:t>  </m:t>
          </m:r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 α</m:t>
          </m:r>
          <m:r>
            <m:rPr>
              <m:sty m:val="p"/>
            </m:rPr>
            <w:rPr>
              <w:rFonts w:ascii="Cambria Math" w:eastAsiaTheme="minorEastAsia" w:hAnsi="Cambria Math"/>
            </w:rPr>
            <m:t>  1</m:t>
          </m:r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 η</m:t>
          </m:r>
          <m:r>
            <m:rPr>
              <m:sty m:val="p"/>
            </m:rPr>
            <w:rPr>
              <w:rFonts w:ascii="Cambria Math" w:eastAsiaTheme="minorEastAsia" w:hAnsi="Cambria Math"/>
            </w:rPr>
            <m:t>  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7950E146" w14:textId="4E73171E" w:rsidR="004109AB" w:rsidRPr="004F0B65" w:rsidRDefault="004109AB" w:rsidP="004109AB">
      <w:pPr>
        <w:pStyle w:val="Paragraphedeliste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0 </m:t>
          </m:r>
          <m:r>
            <m:rPr>
              <m:sty m:val="p"/>
            </m:rPr>
            <w:rPr>
              <w:rFonts w:ascii="Cambria Math" w:eastAsiaTheme="minorEastAsia" w:hAnsi="Cambria Math"/>
            </w:rPr>
            <m:t>  </m:t>
          </m:r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 xml:space="preserve">t </m:t>
          </m:r>
          <m:r>
            <m:rPr>
              <m:sty m:val="p"/>
            </m:rPr>
            <w:rPr>
              <w:rFonts w:ascii="Cambria Math" w:eastAsiaTheme="minorEastAsia" w:hAnsi="Cambria Math"/>
            </w:rPr>
            <m:t>γ  </m:t>
          </m:r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 xml:space="preserve">t </m:t>
          </m:r>
          <m:r>
            <m:rPr>
              <m:sty m:val="p"/>
            </m:rPr>
            <w:rPr>
              <w:rFonts w:ascii="Cambria Math" w:eastAsiaTheme="minorEastAsia" w:hAnsi="Cambria Math"/>
            </w:rPr>
            <m:t>η  </m:t>
          </m:r>
          <m:r>
            <w:rPr>
              <w:rFonts w:ascii="Cambria Math" w:eastAsiaTheme="minorEastAsia" w:hAnsi="Cambria Math"/>
            </w:rPr>
            <m:t>1</m:t>
          </m:r>
        </m:oMath>
      </m:oMathPara>
    </w:p>
    <w:p w14:paraId="72F350D5" w14:textId="77777777" w:rsidR="004229AE" w:rsidRDefault="004229AE" w:rsidP="000C40D1"/>
    <w:p w14:paraId="7CED1F7C" w14:textId="689A6709" w:rsidR="00C00A27" w:rsidRDefault="00C00A27" w:rsidP="00C00A27">
      <w:pPr>
        <w:pStyle w:val="Paragraphedeliste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Méthode du point fixe :</w:t>
      </w:r>
    </w:p>
    <w:p w14:paraId="075E00B1" w14:textId="7D561204" w:rsidR="00C00A27" w:rsidRPr="000A1772" w:rsidRDefault="00621CD6" w:rsidP="000A1772">
      <w:pPr>
        <w:jc w:val="both"/>
      </w:pPr>
      <w:r w:rsidRPr="000A1772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FE0E26" wp14:editId="72D9A725">
                <wp:simplePos x="0" y="0"/>
                <wp:positionH relativeFrom="column">
                  <wp:posOffset>2430145</wp:posOffset>
                </wp:positionH>
                <wp:positionV relativeFrom="paragraph">
                  <wp:posOffset>287020</wp:posOffset>
                </wp:positionV>
                <wp:extent cx="213360" cy="1165860"/>
                <wp:effectExtent l="38100" t="0" r="15240" b="15240"/>
                <wp:wrapNone/>
                <wp:docPr id="16" name="Accolade ouvrant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165860"/>
                        </a:xfrm>
                        <a:prstGeom prst="leftBrac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CC2D7A" id="Accolade ouvrante 16" o:spid="_x0000_s1026" type="#_x0000_t87" style="position:absolute;margin-left:191.35pt;margin-top:22.6pt;width:16.8pt;height:91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" adj="329" strokecolor="black [3213]" strokeweight="1.25pt">
                <v:stroke joinstyle="miter"/>
              </v:shape>
            </w:pict>
          </mc:Fallback>
        </mc:AlternateContent>
      </w:r>
      <w:r w:rsidR="00C00A27" w:rsidRPr="000A1772">
        <w:t xml:space="preserve">Pour appliquer la méthode du point fixe nous devons transformer notre système : </w:t>
      </w:r>
    </w:p>
    <w:p w14:paraId="12C75337" w14:textId="6175101B" w:rsidR="000C40D1" w:rsidRPr="000C40D1" w:rsidRDefault="00977D98" w:rsidP="000C40D1">
      <w:pPr>
        <w:ind w:left="360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0</m:t>
          </m:r>
        </m:oMath>
      </m:oMathPara>
    </w:p>
    <w:p w14:paraId="62F7BFFC" w14:textId="765BA604" w:rsidR="000C40D1" w:rsidRPr="000C40D1" w:rsidRDefault="00977D98" w:rsidP="000C40D1">
      <w:pPr>
        <w:ind w:left="360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0</m:t>
          </m:r>
        </m:oMath>
      </m:oMathPara>
    </w:p>
    <w:p w14:paraId="6261AB9B" w14:textId="4650EE97" w:rsidR="000C40D1" w:rsidRPr="000C40D1" w:rsidRDefault="00977D98" w:rsidP="000C40D1">
      <w:pPr>
        <w:ind w:left="360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0</m:t>
          </m:r>
        </m:oMath>
      </m:oMathPara>
    </w:p>
    <w:p w14:paraId="6009DF6D" w14:textId="77777777" w:rsidR="000C40D1" w:rsidRDefault="00977D98" w:rsidP="000C40D1">
      <w:pPr>
        <w:ind w:left="360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4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0</m:t>
          </m:r>
        </m:oMath>
      </m:oMathPara>
    </w:p>
    <w:p w14:paraId="786173CC" w14:textId="61A259A4" w:rsidR="00284AAB" w:rsidRPr="000A1772" w:rsidRDefault="00621CD6" w:rsidP="000A1772">
      <w:pPr>
        <w:jc w:val="both"/>
      </w:pPr>
      <w:r w:rsidRPr="000A1772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5C682D" wp14:editId="4E45357A">
                <wp:simplePos x="0" y="0"/>
                <wp:positionH relativeFrom="column">
                  <wp:posOffset>2438400</wp:posOffset>
                </wp:positionH>
                <wp:positionV relativeFrom="paragraph">
                  <wp:posOffset>267970</wp:posOffset>
                </wp:positionV>
                <wp:extent cx="213360" cy="1165860"/>
                <wp:effectExtent l="38100" t="0" r="15240" b="15240"/>
                <wp:wrapNone/>
                <wp:docPr id="18" name="Accolade ouvrant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165860"/>
                        </a:xfrm>
                        <a:prstGeom prst="leftBrac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EBE4EE" id="Accolade ouvrante 18" o:spid="_x0000_s1026" type="#_x0000_t87" style="position:absolute;margin-left:192pt;margin-top:21.1pt;width:16.8pt;height:91.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" adj="329" strokecolor="black [3213]" strokeweight="1.25pt">
                <v:stroke joinstyle="miter"/>
              </v:shape>
            </w:pict>
          </mc:Fallback>
        </mc:AlternateContent>
      </w:r>
      <w:r w:rsidR="000C40D1" w:rsidRPr="000A1772">
        <w:rPr>
          <w:rFonts w:eastAsiaTheme="minorEastAsia"/>
        </w:rPr>
        <w:t>e</w:t>
      </w:r>
      <w:r w:rsidR="00284AAB" w:rsidRPr="000A1772">
        <w:t>n un système :</w:t>
      </w:r>
    </w:p>
    <w:p w14:paraId="64CE1A6B" w14:textId="2627C3A9" w:rsidR="00621CD6" w:rsidRPr="00621CD6" w:rsidRDefault="00977D98" w:rsidP="000C40D1">
      <w:pPr>
        <w:ind w:left="360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x</m:t>
          </m:r>
        </m:oMath>
      </m:oMathPara>
    </w:p>
    <w:p w14:paraId="6F024CC7" w14:textId="4A5BE643" w:rsidR="00621CD6" w:rsidRPr="00621CD6" w:rsidRDefault="00977D98" w:rsidP="00621CD6">
      <w:pPr>
        <w:ind w:left="360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x</m:t>
          </m:r>
        </m:oMath>
      </m:oMathPara>
    </w:p>
    <w:p w14:paraId="303FFD35" w14:textId="253E8D6D" w:rsidR="00621CD6" w:rsidRPr="00621CD6" w:rsidRDefault="00977D98" w:rsidP="00621CD6">
      <w:pPr>
        <w:ind w:left="360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x</m:t>
          </m:r>
        </m:oMath>
      </m:oMathPara>
    </w:p>
    <w:p w14:paraId="2AE2D9E6" w14:textId="29365987" w:rsidR="00284AAB" w:rsidRPr="00621CD6" w:rsidRDefault="00977D98" w:rsidP="00621CD6">
      <w:pPr>
        <w:ind w:left="360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4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x</m:t>
          </m:r>
        </m:oMath>
      </m:oMathPara>
    </w:p>
    <w:p w14:paraId="2515579A" w14:textId="41C9467F" w:rsidR="00621CD6" w:rsidRPr="00621CD6" w:rsidRDefault="00621CD6" w:rsidP="00621CD6">
      <w:pPr>
        <w:ind w:left="360"/>
        <w:rPr>
          <w:rFonts w:eastAsiaTheme="minorEastAsia"/>
          <w:sz w:val="24"/>
          <w:szCs w:val="24"/>
        </w:rPr>
      </w:pPr>
    </w:p>
    <w:p w14:paraId="424B3F28" w14:textId="715961B6" w:rsidR="00284AAB" w:rsidRDefault="002919A8" w:rsidP="000A1772">
      <w:pPr>
        <w:jc w:val="both"/>
      </w:pPr>
      <w:r>
        <w:rPr>
          <w:noProof/>
          <w:lang w:eastAsia="fr-FR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D067D8E" wp14:editId="2CDEC150">
                <wp:simplePos x="0" y="0"/>
                <wp:positionH relativeFrom="column">
                  <wp:posOffset>1470025</wp:posOffset>
                </wp:positionH>
                <wp:positionV relativeFrom="paragraph">
                  <wp:posOffset>517525</wp:posOffset>
                </wp:positionV>
                <wp:extent cx="117475" cy="1280160"/>
                <wp:effectExtent l="38100" t="0" r="15875" b="15240"/>
                <wp:wrapNone/>
                <wp:docPr id="19" name="Accolade ouvrant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475" cy="1280160"/>
                        </a:xfrm>
                        <a:prstGeom prst="leftBrac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B99B9E" id="Accolade ouvrante 19" o:spid="_x0000_s1026" type="#_x0000_t87" style="position:absolute;margin-left:115.75pt;margin-top:40.75pt;width:9.25pt;height:100.8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" adj="165" strokecolor="black [3213]" strokeweight="1.25pt">
                <v:stroke joinstyle="miter"/>
              </v:shape>
            </w:pict>
          </mc:Fallback>
        </mc:AlternateContent>
      </w:r>
      <w:r w:rsidR="00284AAB" w:rsidRPr="0040078A">
        <w:t>Po</w:t>
      </w:r>
      <w:r w:rsidR="00621CD6" w:rsidRPr="0040078A">
        <w:t>u</w:t>
      </w:r>
      <w:r w:rsidR="00284AAB" w:rsidRPr="0040078A">
        <w:t>r cela, nous avons multiplié chaque égalité par -1 pour inverser les signes, puis ajouté x de chaque côté. Nous obtenons donc le système suivant :</w:t>
      </w:r>
    </w:p>
    <w:p w14:paraId="085BD315" w14:textId="4284A950" w:rsidR="0040078A" w:rsidRPr="0040078A" w:rsidRDefault="00977D98" w:rsidP="00284AAB">
      <w:pPr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-1</m:t>
              </m:r>
            </m:sub>
          </m:sSub>
          <m: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  <w:i/>
                </w:rPr>
              </m:ctrlP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6604D48" w14:textId="61F8B6E6" w:rsidR="0040078A" w:rsidRPr="0040078A" w:rsidRDefault="00977D98" w:rsidP="00284AAB">
      <w:pPr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i-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β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en>
              </m:f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α</m:t>
                  </m:r>
                  <m:r>
                    <w:rPr>
                      <w:rFonts w:ascii="Cambria Math" w:eastAsiaTheme="minorEastAsia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γ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1D8D8E0B" w14:textId="6E74E010" w:rsidR="0040078A" w:rsidRPr="0040078A" w:rsidRDefault="00977D98" w:rsidP="00284AAB">
      <w:pPr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α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η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1B578C3C" w14:textId="08AB8735" w:rsidR="0040078A" w:rsidRPr="0040078A" w:rsidRDefault="00977D98" w:rsidP="0040078A">
      <w:pPr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-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γ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η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3BE5B8A3" w14:textId="76E9087F" w:rsidR="00CA3DA1" w:rsidRDefault="00CA3DA1" w:rsidP="00A86E30"/>
    <w:p w14:paraId="36159472" w14:textId="0E03B40D" w:rsidR="00CA3DA1" w:rsidRDefault="00CA3DA1" w:rsidP="000A1772">
      <w:pPr>
        <w:jc w:val="both"/>
      </w:pPr>
      <w:r>
        <w:t>Nous appliquons donc la méthode du point fixe à chaque étape de calculs du Xi.</w:t>
      </w:r>
    </w:p>
    <w:p w14:paraId="3F1F0853" w14:textId="77777777" w:rsidR="002919A8" w:rsidRDefault="002919A8" w:rsidP="002919A8">
      <w:pPr>
        <w:pStyle w:val="Paragraphedeliste"/>
      </w:pPr>
    </w:p>
    <w:p w14:paraId="2C81CB68" w14:textId="65E25BE0" w:rsidR="00CA3DA1" w:rsidRPr="00230815" w:rsidRDefault="00CA3DA1" w:rsidP="002919A8">
      <w:pPr>
        <w:pStyle w:val="Paragraphedeliste"/>
        <w:numPr>
          <w:ilvl w:val="0"/>
          <w:numId w:val="10"/>
        </w:numPr>
        <w:rPr>
          <w:sz w:val="28"/>
          <w:szCs w:val="28"/>
        </w:rPr>
      </w:pPr>
      <w:r w:rsidRPr="00230815">
        <w:rPr>
          <w:sz w:val="28"/>
          <w:szCs w:val="28"/>
        </w:rPr>
        <w:t xml:space="preserve">Méthode d’Euler </w:t>
      </w:r>
      <w:r>
        <w:rPr>
          <w:sz w:val="28"/>
          <w:szCs w:val="28"/>
        </w:rPr>
        <w:t>ex</w:t>
      </w:r>
      <w:r w:rsidRPr="00230815">
        <w:rPr>
          <w:sz w:val="28"/>
          <w:szCs w:val="28"/>
        </w:rPr>
        <w:t>plicite pour une résolution d’un système d’équations linéaires :</w:t>
      </w:r>
    </w:p>
    <w:p w14:paraId="36A2E1ED" w14:textId="37EB83E1" w:rsidR="00CA3DA1" w:rsidRDefault="00CA3DA1" w:rsidP="00CA4B78">
      <w:pPr>
        <w:pStyle w:val="Paragraphedeliste"/>
      </w:pPr>
    </w:p>
    <w:p w14:paraId="612F30F8" w14:textId="17A672B7" w:rsidR="00CA3DA1" w:rsidRDefault="000A1772" w:rsidP="000A1772">
      <w:pPr>
        <w:jc w:val="both"/>
      </w:pPr>
      <w:r>
        <w:rPr>
          <w:rFonts w:eastAsiaTheme="minorEastAsia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5DA29CA" wp14:editId="3A48BE5D">
                <wp:simplePos x="0" y="0"/>
                <wp:positionH relativeFrom="column">
                  <wp:posOffset>2907665</wp:posOffset>
                </wp:positionH>
                <wp:positionV relativeFrom="paragraph">
                  <wp:posOffset>3060383</wp:posOffset>
                </wp:positionV>
                <wp:extent cx="165098" cy="3056258"/>
                <wp:effectExtent l="1905" t="0" r="27940" b="104140"/>
                <wp:wrapNone/>
                <wp:docPr id="32" name="Accolade ouvrant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65098" cy="3056258"/>
                        </a:xfrm>
                        <a:prstGeom prst="leftBrace">
                          <a:avLst>
                            <a:gd name="adj1" fmla="val 8333"/>
                            <a:gd name="adj2" fmla="val 49222"/>
                          </a:avLst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2FB20" id="Accolade ouvrante 32" o:spid="_x0000_s1026" type="#_x0000_t87" style="position:absolute;margin-left:228.95pt;margin-top:241pt;width:13pt;height:240.65pt;rotation:-90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" adj="97,10632" strokecolor="black [3213]" strokeweight="1.25pt">
                <v:stroke joinstyle="miter"/>
              </v:shape>
            </w:pict>
          </mc:Fallback>
        </mc:AlternateContent>
      </w:r>
      <w:r w:rsidR="0097343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F11386" wp14:editId="2CCC10D6">
                <wp:simplePos x="0" y="0"/>
                <wp:positionH relativeFrom="leftMargin">
                  <wp:posOffset>1231265</wp:posOffset>
                </wp:positionH>
                <wp:positionV relativeFrom="paragraph">
                  <wp:posOffset>3084830</wp:posOffset>
                </wp:positionV>
                <wp:extent cx="68580" cy="1356360"/>
                <wp:effectExtent l="0" t="0" r="26670" b="15240"/>
                <wp:wrapNone/>
                <wp:docPr id="22" name="Parenthèse ouvrant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" cy="1356360"/>
                        </a:xfrm>
                        <a:prstGeom prst="leftBracket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2DF4F" id="Parenthèse ouvrante 22" o:spid="_x0000_s1026" type="#_x0000_t85" style="position:absolute;margin-left:96.95pt;margin-top:242.9pt;width:5.4pt;height:106.8pt;z-index:25167052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" adj="91" strokecolor="black [3213]" strokeweight="1.25pt">
                <v:stroke joinstyle="miter"/>
                <w10:wrap anchorx="margin"/>
              </v:shape>
            </w:pict>
          </mc:Fallback>
        </mc:AlternateContent>
      </w:r>
      <w:r w:rsidR="0097343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49AD00D" wp14:editId="77A28A71">
                <wp:simplePos x="0" y="0"/>
                <wp:positionH relativeFrom="column">
                  <wp:posOffset>636905</wp:posOffset>
                </wp:positionH>
                <wp:positionV relativeFrom="paragraph">
                  <wp:posOffset>3085465</wp:posOffset>
                </wp:positionV>
                <wp:extent cx="75600" cy="1371600"/>
                <wp:effectExtent l="0" t="0" r="19685" b="19050"/>
                <wp:wrapNone/>
                <wp:docPr id="23" name="Parenthèse ouvrant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5600" cy="1371600"/>
                        </a:xfrm>
                        <a:prstGeom prst="leftBracket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BB8871" id="Parenthèse ouvrante 23" o:spid="_x0000_s1026" type="#_x0000_t85" style="position:absolute;margin-left:50.15pt;margin-top:242.95pt;width:5.95pt;height:108pt;rotation:18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" adj="99" strokecolor="black [3213]" strokeweight="1.25pt">
                <v:stroke joinstyle="miter"/>
              </v:shape>
            </w:pict>
          </mc:Fallback>
        </mc:AlternateContent>
      </w:r>
      <w:r w:rsidR="0097343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FBD0F0" wp14:editId="72F5661E">
                <wp:simplePos x="0" y="0"/>
                <wp:positionH relativeFrom="column">
                  <wp:posOffset>967105</wp:posOffset>
                </wp:positionH>
                <wp:positionV relativeFrom="paragraph">
                  <wp:posOffset>3602990</wp:posOffset>
                </wp:positionV>
                <wp:extent cx="312420" cy="266700"/>
                <wp:effectExtent l="0" t="0" r="0" b="0"/>
                <wp:wrapNone/>
                <wp:docPr id="24" name="Zone de text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42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EA239A" w14:textId="162C4E42" w:rsidR="004E2D4D" w:rsidRPr="00BA2F5E" w:rsidRDefault="004E2D4D" w:rsidP="00BA2F5E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2F5E">
                              <w:rPr>
                                <w:sz w:val="28"/>
                                <w:szCs w:val="28"/>
                              </w:rPr>
                              <w:t>=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FBD0F0" id="Zone de texte 24" o:spid="_x0000_s1028" type="#_x0000_t202" style="position:absolute;left:0;text-align:left;margin-left:76.15pt;margin-top:283.7pt;width:24.6pt;height:2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" filled="f" stroked="f" strokeweight=".5pt">
                <v:textbox>
                  <w:txbxContent>
                    <w:p w14:paraId="59EA239A" w14:textId="162C4E42" w:rsidR="004E2D4D" w:rsidRPr="00BA2F5E" w:rsidRDefault="004E2D4D" w:rsidP="00BA2F5E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2F5E">
                        <w:rPr>
                          <w:sz w:val="28"/>
                          <w:szCs w:val="28"/>
                        </w:rPr>
                        <w:t>=</w:t>
                      </w:r>
                    </w:p>
                  </w:txbxContent>
                </v:textbox>
              </v:shape>
            </w:pict>
          </mc:Fallback>
        </mc:AlternateContent>
      </w:r>
      <w:r w:rsidR="0097343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874693" wp14:editId="52F225AD">
                <wp:simplePos x="0" y="0"/>
                <wp:positionH relativeFrom="leftMargin">
                  <wp:posOffset>2381249</wp:posOffset>
                </wp:positionH>
                <wp:positionV relativeFrom="paragraph">
                  <wp:posOffset>3085465</wp:posOffset>
                </wp:positionV>
                <wp:extent cx="68400" cy="1357200"/>
                <wp:effectExtent l="0" t="0" r="27305" b="14605"/>
                <wp:wrapNone/>
                <wp:docPr id="25" name="Parenthèse ouvrant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00" cy="1357200"/>
                        </a:xfrm>
                        <a:prstGeom prst="leftBracket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B1E65" id="Parenthèse ouvrante 25" o:spid="_x0000_s1026" type="#_x0000_t85" style="position:absolute;margin-left:187.5pt;margin-top:242.95pt;width:5.4pt;height:106.85pt;z-index:2516756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" adj="91" strokecolor="black [3213]" strokeweight="1.25pt">
                <v:stroke joinstyle="miter"/>
                <w10:wrap anchorx="margin"/>
              </v:shape>
            </w:pict>
          </mc:Fallback>
        </mc:AlternateContent>
      </w:r>
      <w:r w:rsidR="0097343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8317318" wp14:editId="7332C961">
                <wp:simplePos x="0" y="0"/>
                <wp:positionH relativeFrom="column">
                  <wp:posOffset>4432935</wp:posOffset>
                </wp:positionH>
                <wp:positionV relativeFrom="paragraph">
                  <wp:posOffset>3085465</wp:posOffset>
                </wp:positionV>
                <wp:extent cx="75600" cy="1371600"/>
                <wp:effectExtent l="0" t="0" r="19685" b="19050"/>
                <wp:wrapNone/>
                <wp:docPr id="26" name="Parenthèse ouvrant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5600" cy="1371600"/>
                        </a:xfrm>
                        <a:prstGeom prst="leftBracket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F3336" id="Parenthèse ouvrante 26" o:spid="_x0000_s1026" type="#_x0000_t85" style="position:absolute;margin-left:349.05pt;margin-top:242.95pt;width:5.95pt;height:108pt;rotation:180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" adj="99" strokecolor="black [3213]" strokeweight="1.25pt">
                <v:stroke joinstyle="miter"/>
              </v:shape>
            </w:pict>
          </mc:Fallback>
        </mc:AlternateContent>
      </w:r>
      <w:r w:rsidR="0097343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3D6C34C" wp14:editId="346091F0">
                <wp:simplePos x="0" y="0"/>
                <wp:positionH relativeFrom="column">
                  <wp:posOffset>4665345</wp:posOffset>
                </wp:positionH>
                <wp:positionV relativeFrom="paragraph">
                  <wp:posOffset>3604260</wp:posOffset>
                </wp:positionV>
                <wp:extent cx="313200" cy="266400"/>
                <wp:effectExtent l="0" t="0" r="0" b="635"/>
                <wp:wrapNone/>
                <wp:docPr id="27" name="Zone de text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200" cy="266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FD3268" w14:textId="77777777" w:rsidR="004E2D4D" w:rsidRPr="00BA2F5E" w:rsidRDefault="004E2D4D" w:rsidP="00761F5A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BA2F5E">
                              <w:rPr>
                                <w:sz w:val="28"/>
                                <w:szCs w:val="28"/>
                              </w:rPr>
                              <w:t>=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6C34C" id="Zone de texte 27" o:spid="_x0000_s1029" type="#_x0000_t202" style="position:absolute;left:0;text-align:left;margin-left:367.35pt;margin-top:283.8pt;width:24.65pt;height:21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" filled="f" stroked="f" strokeweight=".5pt">
                <v:textbox>
                  <w:txbxContent>
                    <w:p w14:paraId="3EFD3268" w14:textId="77777777" w:rsidR="004E2D4D" w:rsidRPr="00BA2F5E" w:rsidRDefault="004E2D4D" w:rsidP="00761F5A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BA2F5E">
                        <w:rPr>
                          <w:sz w:val="28"/>
                          <w:szCs w:val="28"/>
                        </w:rPr>
                        <w:t>=</w:t>
                      </w:r>
                    </w:p>
                  </w:txbxContent>
                </v:textbox>
              </v:shape>
            </w:pict>
          </mc:Fallback>
        </mc:AlternateContent>
      </w:r>
      <w:r w:rsidR="0097343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E853838" wp14:editId="0A89BDA5">
                <wp:simplePos x="0" y="0"/>
                <wp:positionH relativeFrom="leftMargin">
                  <wp:posOffset>6035675</wp:posOffset>
                </wp:positionH>
                <wp:positionV relativeFrom="paragraph">
                  <wp:posOffset>3085465</wp:posOffset>
                </wp:positionV>
                <wp:extent cx="68400" cy="1357200"/>
                <wp:effectExtent l="0" t="0" r="27305" b="14605"/>
                <wp:wrapNone/>
                <wp:docPr id="28" name="Parenthèse ouvrant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400" cy="1357200"/>
                        </a:xfrm>
                        <a:prstGeom prst="leftBracket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6C3221" id="Parenthèse ouvrante 28" o:spid="_x0000_s1026" type="#_x0000_t85" style="position:absolute;margin-left:475.25pt;margin-top:242.95pt;width:5.4pt;height:106.85pt;z-index:25168179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" adj="91" strokecolor="black [3213]" strokeweight="1.25pt">
                <v:stroke joinstyle="miter"/>
                <w10:wrap anchorx="margin"/>
              </v:shape>
            </w:pict>
          </mc:Fallback>
        </mc:AlternateContent>
      </w:r>
      <w:r w:rsidR="0097343E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34EC3B0" wp14:editId="4E54684E">
                <wp:simplePos x="0" y="0"/>
                <wp:positionH relativeFrom="column">
                  <wp:posOffset>5326380</wp:posOffset>
                </wp:positionH>
                <wp:positionV relativeFrom="paragraph">
                  <wp:posOffset>3085465</wp:posOffset>
                </wp:positionV>
                <wp:extent cx="75600" cy="1371600"/>
                <wp:effectExtent l="0" t="0" r="19685" b="19050"/>
                <wp:wrapNone/>
                <wp:docPr id="29" name="Parenthèse ouvrant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5600" cy="1371600"/>
                        </a:xfrm>
                        <a:prstGeom prst="leftBracket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E816B" id="Parenthèse ouvrante 29" o:spid="_x0000_s1026" type="#_x0000_t85" style="position:absolute;margin-left:419.4pt;margin-top:242.95pt;width:5.95pt;height:108pt;rotation:18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" adj="99" strokecolor="black [3213]" strokeweight="1.25pt">
                <v:stroke joinstyle="miter"/>
              </v:shape>
            </w:pict>
          </mc:Fallback>
        </mc:AlternateContent>
      </w:r>
      <w:r w:rsidR="00EC02A2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E0FA340" wp14:editId="4421BE26">
                <wp:simplePos x="0" y="0"/>
                <wp:positionH relativeFrom="column">
                  <wp:posOffset>1439545</wp:posOffset>
                </wp:positionH>
                <wp:positionV relativeFrom="paragraph">
                  <wp:posOffset>1438910</wp:posOffset>
                </wp:positionV>
                <wp:extent cx="220980" cy="1303020"/>
                <wp:effectExtent l="38100" t="0" r="26670" b="11430"/>
                <wp:wrapNone/>
                <wp:docPr id="21" name="Accolade ouvrant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303020"/>
                        </a:xfrm>
                        <a:prstGeom prst="leftBrac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1958D4" id="Accolade ouvrante 21" o:spid="_x0000_s1026" type="#_x0000_t87" style="position:absolute;margin-left:113.35pt;margin-top:113.3pt;width:17.4pt;height:102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" adj="305" strokecolor="black [3213]" strokeweight="1.25pt">
                <v:stroke joinstyle="miter"/>
              </v:shape>
            </w:pict>
          </mc:Fallback>
        </mc:AlternateContent>
      </w:r>
      <w:r w:rsidR="00CA3DA1">
        <w:t xml:space="preserve">Nous avons décidé d’appliquer une méthode d’Euler explicite. Nous avons donc un système </w:t>
      </w:r>
      <w:r w:rsidR="00A61307">
        <w:t>d’équations linéaires. Nous transformons ensuite ce système sous forme matricielle. Nous obtenons une forme : X=A’*b. Il nous faut donc inverser A’ pour obtenir A (A=inv(A’)) pour finalement avoir une forme : A*X=b. On peut donc appliquer les méthodes itératives vues en cours.</w:t>
      </w:r>
    </w:p>
    <w:p w14:paraId="52947602" w14:textId="54FB9B74" w:rsidR="003476D3" w:rsidRPr="003476D3" w:rsidRDefault="00977D98" w:rsidP="003476D3">
      <w:pPr>
        <w:pStyle w:val="Paragraphedeliste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5387A2BB" w14:textId="4C68DFEC" w:rsidR="003476D3" w:rsidRPr="003476D3" w:rsidRDefault="003476D3" w:rsidP="003476D3">
      <w:pPr>
        <w:pStyle w:val="Paragraphedeliste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⟺</m:t>
          </m:r>
        </m:oMath>
      </m:oMathPara>
    </w:p>
    <w:p w14:paraId="0AEA89A1" w14:textId="62AE9B0F" w:rsidR="003476D3" w:rsidRPr="003476D3" w:rsidRDefault="00977D98" w:rsidP="003476D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β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N</m:t>
              </m:r>
              <m:ctrlPr>
                <w:rPr>
                  <w:rFonts w:ascii="Cambria Math" w:eastAsiaTheme="minorEastAsia" w:hAnsi="Cambria Math"/>
                  <w:i/>
                </w:rPr>
              </m:ctrlP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7BCE425A" w14:textId="6C7E5608" w:rsidR="003476D3" w:rsidRPr="003476D3" w:rsidRDefault="00977D98" w:rsidP="003476D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β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N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α+γ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370F9645" w14:textId="49EE94BC" w:rsidR="003476D3" w:rsidRPr="003476D3" w:rsidRDefault="00977D98" w:rsidP="003476D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α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η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33E88F4D" w14:textId="6BD56B5D" w:rsidR="003476D3" w:rsidRPr="007F066F" w:rsidRDefault="00977D98" w:rsidP="003476D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γ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η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F7DB407" w14:textId="77777777" w:rsidR="00010B8D" w:rsidRPr="003476D3" w:rsidRDefault="00010B8D" w:rsidP="0097343E">
      <w:pPr>
        <w:pStyle w:val="Paragraphedeliste"/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⟺</m:t>
          </m:r>
        </m:oMath>
      </m:oMathPara>
    </w:p>
    <w:p w14:paraId="30DC16D2" w14:textId="24566D77" w:rsidR="000E5033" w:rsidRPr="000E5033" w:rsidRDefault="00977D98" w:rsidP="0097343E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i+1</m:t>
            </m:r>
          </m:sub>
        </m:sSub>
      </m:oMath>
      <w:r w:rsidR="00010B8D">
        <w:rPr>
          <w:rFonts w:eastAsiaTheme="minorEastAsia"/>
        </w:rPr>
        <w:t xml:space="preserve">          </w:t>
      </w:r>
      <w:r w:rsidR="00BA2F5E">
        <w:rPr>
          <w:rFonts w:eastAsiaTheme="minorEastAsia"/>
        </w:rPr>
        <w:t xml:space="preserve">         </w:t>
      </w:r>
      <w:r w:rsidR="00761F5A">
        <w:rPr>
          <w:rFonts w:eastAsiaTheme="minorEastAsia"/>
        </w:rPr>
        <w:t xml:space="preserve">           </w:t>
      </w:r>
      <w:r w:rsidR="00BA2F5E">
        <w:rPr>
          <w:rFonts w:eastAsiaTheme="minorEastAsia"/>
        </w:rPr>
        <w:t xml:space="preserve">       </w:t>
      </w:r>
      <w:r w:rsidR="00761F5A">
        <w:rPr>
          <w:rFonts w:eastAsiaTheme="minorEastAsia"/>
        </w:rPr>
        <w:t xml:space="preserve">  </w:t>
      </w:r>
      <m:oMath>
        <m:r>
          <w:rPr>
            <w:rFonts w:ascii="Cambria Math" w:eastAsiaTheme="minorEastAsia" w:hAnsi="Cambria Math"/>
          </w:rPr>
          <m:t>1</m:t>
        </m:r>
        <m:r>
          <m:rPr>
            <m:sty m:val="p"/>
          </m:rPr>
          <w:rPr>
            <w:rFonts w:ascii="Cambria Math" w:eastAsiaTheme="minorEastAsia" w:hAnsi="Cambria Math"/>
          </w:rPr>
          <m:t>  </m:t>
        </m:r>
        <m:r>
          <w:rPr>
            <w:rFonts w:ascii="Cambria Math" w:eastAsiaTheme="minorEastAsia" w:hAnsi="Cambria Math"/>
          </w:rPr>
          <m:t>-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β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N</m:t>
            </m:r>
            <m:ctrlPr>
              <w:rPr>
                <w:rFonts w:ascii="Cambria Math" w:eastAsiaTheme="minorEastAsia" w:hAnsi="Cambria Math"/>
                <w:i/>
              </w:rPr>
            </m:ctrlPr>
          </m:den>
        </m:f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  </m:t>
        </m:r>
        <m:r>
          <w:rPr>
            <w:rFonts w:ascii="Cambria Math" w:eastAsiaTheme="minorEastAsia" w:hAnsi="Cambria Math"/>
          </w:rPr>
          <m:t>-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β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N</m:t>
            </m:r>
            <m:ctrlPr>
              <w:rPr>
                <w:rFonts w:ascii="Cambria Math" w:eastAsiaTheme="minorEastAsia" w:hAnsi="Cambria Math"/>
                <w:i/>
              </w:rPr>
            </m:ctrlPr>
          </m:den>
        </m:f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  </m:t>
        </m:r>
        <m:r>
          <w:rPr>
            <w:rFonts w:ascii="Cambria Math" w:eastAsiaTheme="minorEastAsia" w:hAnsi="Cambria Math"/>
          </w:rPr>
          <m:t>0</m:t>
        </m:r>
      </m:oMath>
      <w:r w:rsidR="00761F5A">
        <w:rPr>
          <w:rFonts w:eastAsiaTheme="minorEastAsia"/>
        </w:rPr>
        <w:t xml:space="preserve">                            </w:t>
      </w:r>
      <w:r w:rsidR="000E5033">
        <w:rPr>
          <w:rFonts w:eastAsiaTheme="minorEastAsia"/>
        </w:rPr>
        <w:t xml:space="preserve"> </w:t>
      </w:r>
      <w:r w:rsidR="00761F5A">
        <w:rPr>
          <w:rFonts w:eastAsiaTheme="minorEastAsia"/>
        </w:rPr>
        <w:t xml:space="preserve">      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14:paraId="5342567E" w14:textId="5CAE433D" w:rsidR="000E5033" w:rsidRPr="000E5033" w:rsidRDefault="00977D98" w:rsidP="0097343E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i+1</m:t>
            </m:r>
          </m:sub>
        </m:sSub>
      </m:oMath>
      <w:r w:rsidR="00010B8D">
        <w:rPr>
          <w:rFonts w:eastAsiaTheme="minorEastAsia"/>
        </w:rPr>
        <w:t xml:space="preserve">           </w:t>
      </w:r>
      <w:r w:rsidR="00BA2F5E">
        <w:rPr>
          <w:rFonts w:eastAsiaTheme="minorEastAsia"/>
        </w:rPr>
        <w:t xml:space="preserve">                </w:t>
      </w:r>
      <w:r w:rsidR="00761F5A">
        <w:rPr>
          <w:rFonts w:eastAsiaTheme="minorEastAsia"/>
        </w:rPr>
        <w:t xml:space="preserve">  </w:t>
      </w:r>
      <m:oMath>
        <m:r>
          <w:rPr>
            <w:rFonts w:ascii="Cambria Math" w:eastAsiaTheme="minorEastAsia" w:hAnsi="Cambria Math"/>
          </w:rPr>
          <m:t>0</m:t>
        </m:r>
        <m:r>
          <m:rPr>
            <m:sty m:val="p"/>
          </m:rPr>
          <w:rPr>
            <w:rFonts w:ascii="Cambria Math" w:eastAsiaTheme="minorEastAsia" w:hAnsi="Cambria Math"/>
          </w:rPr>
          <m:t>  </m:t>
        </m:r>
        <m:r>
          <w:rPr>
            <w:rFonts w:ascii="Cambria Math" w:eastAsiaTheme="minorEastAsia" w:hAnsi="Cambria Math"/>
          </w:rPr>
          <m:t>1+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β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num>
              <m:den>
                <m:r>
                  <w:rPr>
                    <w:rFonts w:ascii="Cambria Math" w:eastAsiaTheme="minorEastAsia" w:hAnsi="Cambria Math"/>
                  </w:rPr>
                  <m:t>N</m:t>
                </m:r>
                <m:ctrlPr>
                  <w:rPr>
                    <w:rFonts w:ascii="Cambria Math" w:eastAsiaTheme="minorEastAsia" w:hAnsi="Cambria Math"/>
                    <w:i/>
                  </w:rPr>
                </m:ctrlPr>
              </m:den>
            </m:f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α</m:t>
                </m:r>
                <m:r>
                  <w:rPr>
                    <w:rFonts w:ascii="Cambria Math" w:eastAsiaTheme="minorEastAsia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γ</m:t>
                </m:r>
              </m:e>
            </m:d>
          </m:e>
        </m:d>
        <m:r>
          <m:rPr>
            <m:sty m:val="p"/>
          </m:rPr>
          <w:rPr>
            <w:rFonts w:ascii="Cambria Math" w:eastAsiaTheme="minorEastAsia" w:hAnsi="Cambria Math"/>
          </w:rPr>
          <m:t>  Δ</m:t>
        </m:r>
        <m:r>
          <w:rPr>
            <w:rFonts w:ascii="Cambria Math" w:eastAsiaTheme="minorEastAsia" w:hAnsi="Cambria Math"/>
          </w:rPr>
          <m:t>t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β</m:t>
            </m:r>
            <m:ctrlPr>
              <w:rPr>
                <w:rFonts w:ascii="Cambria Math" w:eastAsiaTheme="minorEastAsia" w:hAnsi="Cambria Math"/>
                <w:i/>
              </w:rPr>
            </m:ctrlPr>
          </m:num>
          <m:den>
            <m:r>
              <w:rPr>
                <w:rFonts w:ascii="Cambria Math" w:eastAsiaTheme="minorEastAsia" w:hAnsi="Cambria Math"/>
              </w:rPr>
              <m:t>N</m:t>
            </m:r>
            <m:ctrlPr>
              <w:rPr>
                <w:rFonts w:ascii="Cambria Math" w:eastAsiaTheme="minorEastAsia" w:hAnsi="Cambria Math"/>
                <w:i/>
              </w:rPr>
            </m:ctrlPr>
          </m:den>
        </m:f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  </m:t>
        </m:r>
        <m:r>
          <w:rPr>
            <w:rFonts w:ascii="Cambria Math" w:eastAsiaTheme="minorEastAsia" w:hAnsi="Cambria Math"/>
          </w:rPr>
          <m:t>0</m:t>
        </m:r>
      </m:oMath>
      <w:r w:rsidR="00761F5A">
        <w:rPr>
          <w:rFonts w:eastAsiaTheme="minorEastAsia"/>
        </w:rPr>
        <w:t xml:space="preserve">                     </w:t>
      </w:r>
      <w:r w:rsidR="000E5033">
        <w:rPr>
          <w:rFonts w:eastAsiaTheme="minorEastAsia"/>
        </w:rPr>
        <w:t xml:space="preserve"> </w:t>
      </w:r>
      <w:r w:rsidR="00761F5A">
        <w:rPr>
          <w:rFonts w:eastAsiaTheme="minorEastAsia"/>
        </w:rPr>
        <w:t xml:space="preserve">   </w:t>
      </w:r>
      <w:r w:rsidR="000E5033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14:paraId="482DAF85" w14:textId="185053DF" w:rsidR="000E5033" w:rsidRPr="000E5033" w:rsidRDefault="00977D98" w:rsidP="0097343E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+1</m:t>
            </m:r>
          </m:sub>
        </m:sSub>
      </m:oMath>
      <w:r w:rsidR="00010B8D">
        <w:rPr>
          <w:rFonts w:eastAsiaTheme="minorEastAsia"/>
        </w:rPr>
        <w:t xml:space="preserve">          </w:t>
      </w:r>
      <w:r w:rsidR="00BA2F5E">
        <w:rPr>
          <w:rFonts w:eastAsiaTheme="minorEastAsia"/>
        </w:rPr>
        <w:t xml:space="preserve">         </w:t>
      </w:r>
      <w:r w:rsidR="00761F5A">
        <w:rPr>
          <w:rFonts w:eastAsiaTheme="minorEastAsia"/>
        </w:rPr>
        <w:t xml:space="preserve">                    </w:t>
      </w:r>
      <w:r w:rsidR="00BA2F5E">
        <w:rPr>
          <w:rFonts w:eastAsiaTheme="minorEastAsia"/>
        </w:rPr>
        <w:t xml:space="preserve">       </w:t>
      </w:r>
      <w:r w:rsidR="00761F5A">
        <w:rPr>
          <w:rFonts w:eastAsiaTheme="minorEastAsia"/>
        </w:rPr>
        <w:t xml:space="preserve">  </w:t>
      </w:r>
      <m:oMath>
        <m:r>
          <w:rPr>
            <w:rFonts w:ascii="Cambria Math" w:eastAsiaTheme="minorEastAsia" w:hAnsi="Cambria Math"/>
          </w:rPr>
          <m:t xml:space="preserve">0 </m:t>
        </m:r>
        <m:r>
          <m:rPr>
            <m:sty m:val="p"/>
          </m:rPr>
          <w:rPr>
            <w:rFonts w:ascii="Cambria Math" w:eastAsiaTheme="minorEastAsia" w:hAnsi="Cambria Math"/>
          </w:rPr>
          <m:t>  Δ</m:t>
        </m:r>
        <m:r>
          <w:rPr>
            <w:rFonts w:ascii="Cambria Math" w:eastAsiaTheme="minorEastAsia" w:hAnsi="Cambria Math"/>
          </w:rPr>
          <m:t xml:space="preserve">t </m:t>
        </m:r>
        <m:r>
          <m:rPr>
            <m:sty m:val="p"/>
          </m:rPr>
          <w:rPr>
            <w:rFonts w:ascii="Cambria Math" w:eastAsiaTheme="minorEastAsia" w:hAnsi="Cambria Math"/>
          </w:rPr>
          <m:t>α  </m:t>
        </m:r>
        <m:r>
          <w:rPr>
            <w:rFonts w:ascii="Cambria Math" w:eastAsiaTheme="minorEastAsia" w:hAnsi="Cambria Math"/>
          </w:rPr>
          <m:t>1-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 xml:space="preserve">t </m:t>
        </m:r>
        <m:r>
          <m:rPr>
            <m:sty m:val="p"/>
          </m:rPr>
          <w:rPr>
            <w:rFonts w:ascii="Cambria Math" w:eastAsiaTheme="minorEastAsia" w:hAnsi="Cambria Math"/>
          </w:rPr>
          <m:t>η  </m:t>
        </m:r>
        <m:r>
          <w:rPr>
            <w:rFonts w:ascii="Cambria Math" w:eastAsiaTheme="minorEastAsia" w:hAnsi="Cambria Math"/>
          </w:rPr>
          <m:t>0</m:t>
        </m:r>
      </m:oMath>
      <w:r w:rsidR="00761F5A">
        <w:rPr>
          <w:rFonts w:eastAsiaTheme="minorEastAsia"/>
        </w:rPr>
        <w:t xml:space="preserve">                               </w:t>
      </w:r>
      <w:r w:rsidR="000E5033">
        <w:rPr>
          <w:rFonts w:eastAsiaTheme="minorEastAsia"/>
        </w:rPr>
        <w:t xml:space="preserve"> </w:t>
      </w:r>
      <w:r w:rsidR="00761F5A">
        <w:rPr>
          <w:rFonts w:eastAsiaTheme="minorEastAsia"/>
        </w:rPr>
        <w:t xml:space="preserve">       </w:t>
      </w:r>
      <w:r w:rsidR="000E5033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14:paraId="44659275" w14:textId="01042D73" w:rsidR="000E5033" w:rsidRPr="000E5033" w:rsidRDefault="00977D98" w:rsidP="0097343E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i+1</m:t>
            </m:r>
          </m:sub>
        </m:sSub>
      </m:oMath>
      <w:r w:rsidR="00010B8D">
        <w:rPr>
          <w:rFonts w:eastAsiaTheme="minorEastAsia"/>
        </w:rPr>
        <w:t xml:space="preserve">          </w:t>
      </w:r>
      <w:r w:rsidR="00BA2F5E">
        <w:rPr>
          <w:rFonts w:eastAsiaTheme="minorEastAsia"/>
        </w:rPr>
        <w:t xml:space="preserve">        </w:t>
      </w:r>
      <w:r w:rsidR="00761F5A">
        <w:rPr>
          <w:rFonts w:eastAsiaTheme="minorEastAsia"/>
        </w:rPr>
        <w:t xml:space="preserve">                        </w:t>
      </w:r>
      <w:r w:rsidR="00BA2F5E">
        <w:rPr>
          <w:rFonts w:eastAsiaTheme="minorEastAsia"/>
        </w:rPr>
        <w:t xml:space="preserve">     </w:t>
      </w:r>
      <w:r w:rsidR="00761F5A">
        <w:rPr>
          <w:rFonts w:eastAsiaTheme="minorEastAsia"/>
        </w:rPr>
        <w:t xml:space="preserve"> </w:t>
      </w:r>
      <w:r w:rsidR="00BA2F5E">
        <w:rPr>
          <w:rFonts w:eastAsiaTheme="minorEastAsia"/>
        </w:rPr>
        <w:t xml:space="preserve">  </w:t>
      </w:r>
      <w:r w:rsidR="00761F5A">
        <w:rPr>
          <w:rFonts w:eastAsiaTheme="minorEastAsia"/>
        </w:rPr>
        <w:t xml:space="preserve">  </w:t>
      </w:r>
      <m:oMath>
        <m:r>
          <w:rPr>
            <w:rFonts w:ascii="Cambria Math" w:eastAsiaTheme="minorEastAsia" w:hAnsi="Cambria Math"/>
          </w:rPr>
          <m:t xml:space="preserve">0 </m:t>
        </m:r>
        <m:r>
          <m:rPr>
            <m:sty m:val="p"/>
          </m:rPr>
          <w:rPr>
            <w:rFonts w:ascii="Cambria Math" w:eastAsiaTheme="minorEastAsia" w:hAnsi="Cambria Math"/>
          </w:rPr>
          <m:t>  Δ</m:t>
        </m:r>
        <m:r>
          <w:rPr>
            <w:rFonts w:ascii="Cambria Math" w:eastAsiaTheme="minorEastAsia" w:hAnsi="Cambria Math"/>
          </w:rPr>
          <m:t xml:space="preserve">t </m:t>
        </m:r>
        <m:r>
          <m:rPr>
            <m:sty m:val="p"/>
          </m:rPr>
          <w:rPr>
            <w:rFonts w:ascii="Cambria Math" w:eastAsiaTheme="minorEastAsia" w:hAnsi="Cambria Math"/>
          </w:rPr>
          <m:t>γ  Δ</m:t>
        </m:r>
        <m:r>
          <w:rPr>
            <w:rFonts w:ascii="Cambria Math" w:eastAsiaTheme="minorEastAsia" w:hAnsi="Cambria Math"/>
          </w:rPr>
          <m:t xml:space="preserve">t </m:t>
        </m:r>
        <m:r>
          <m:rPr>
            <m:sty m:val="p"/>
          </m:rPr>
          <w:rPr>
            <w:rFonts w:ascii="Cambria Math" w:eastAsiaTheme="minorEastAsia" w:hAnsi="Cambria Math"/>
          </w:rPr>
          <m:t>η  </m:t>
        </m:r>
        <m:r>
          <w:rPr>
            <w:rFonts w:ascii="Cambria Math" w:eastAsiaTheme="minorEastAsia" w:hAnsi="Cambria Math"/>
          </w:rPr>
          <m:t>0</m:t>
        </m:r>
      </m:oMath>
      <w:r w:rsidR="00761F5A">
        <w:rPr>
          <w:rFonts w:eastAsiaTheme="minorEastAsia"/>
        </w:rPr>
        <w:t xml:space="preserve">                                      </w:t>
      </w:r>
      <w:r w:rsidR="000E5033">
        <w:rPr>
          <w:rFonts w:eastAsiaTheme="minorEastAsia"/>
        </w:rPr>
        <w:t xml:space="preserve"> </w:t>
      </w:r>
      <w:r w:rsidR="00761F5A">
        <w:rPr>
          <w:rFonts w:eastAsiaTheme="minorEastAsia"/>
        </w:rPr>
        <w:t xml:space="preserve">   </w:t>
      </w:r>
      <w:r w:rsidR="000E5033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14:paraId="30C35FDB" w14:textId="71C30FA6" w:rsidR="00010B8D" w:rsidRDefault="000A1772" w:rsidP="0097343E">
      <w:pPr>
        <w:jc w:val="center"/>
        <w:rPr>
          <w:rFonts w:eastAsiaTheme="minorEastAsia"/>
        </w:rPr>
      </w:pPr>
      <w:r>
        <w:rPr>
          <w:rFonts w:eastAsiaTheme="minorEastAsia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3A05E0A" wp14:editId="5FA9AE12">
                <wp:simplePos x="0" y="0"/>
                <wp:positionH relativeFrom="column">
                  <wp:posOffset>5228908</wp:posOffset>
                </wp:positionH>
                <wp:positionV relativeFrom="paragraph">
                  <wp:posOffset>108902</wp:posOffset>
                </wp:positionV>
                <wp:extent cx="109220" cy="276225"/>
                <wp:effectExtent l="0" t="7303" r="16828" b="93027"/>
                <wp:wrapNone/>
                <wp:docPr id="33" name="Accolade ouvrant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09220" cy="276225"/>
                        </a:xfrm>
                        <a:prstGeom prst="leftBrace">
                          <a:avLst>
                            <a:gd name="adj1" fmla="val 8333"/>
                            <a:gd name="adj2" fmla="val 49222"/>
                          </a:avLst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E25EE" id="Accolade ouvrante 33" o:spid="_x0000_s1026" type="#_x0000_t87" style="position:absolute;margin-left:411.75pt;margin-top:8.55pt;width:8.6pt;height:21.75pt;rotation:-90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" adj="712,10632" strokecolor="black [3213]" strokeweight="1.25pt">
                <v:stroke joinstyle="miter"/>
              </v:shape>
            </w:pict>
          </mc:Fallback>
        </mc:AlternateContent>
      </w:r>
      <w:r w:rsidR="0097343E">
        <w:rPr>
          <w:rFonts w:eastAsiaTheme="minorEastAsia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6E4105E" wp14:editId="633C46D8">
                <wp:simplePos x="0" y="0"/>
                <wp:positionH relativeFrom="column">
                  <wp:posOffset>472440</wp:posOffset>
                </wp:positionH>
                <wp:positionV relativeFrom="paragraph">
                  <wp:posOffset>60008</wp:posOffset>
                </wp:positionV>
                <wp:extent cx="109220" cy="384810"/>
                <wp:effectExtent l="0" t="4445" r="19685" b="95885"/>
                <wp:wrapNone/>
                <wp:docPr id="30" name="Accolade ouvrant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09220" cy="384810"/>
                        </a:xfrm>
                        <a:prstGeom prst="leftBrace">
                          <a:avLst>
                            <a:gd name="adj1" fmla="val 8333"/>
                            <a:gd name="adj2" fmla="val 49222"/>
                          </a:avLst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81FBD" id="Accolade ouvrante 30" o:spid="_x0000_s1026" type="#_x0000_t87" style="position:absolute;margin-left:37.2pt;margin-top:4.75pt;width:8.6pt;height:30.3pt;rotation:-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" adj="511,10632" strokecolor="black [3213]" strokeweight="1.25pt">
                <v:stroke joinstyle="miter"/>
              </v:shape>
            </w:pict>
          </mc:Fallback>
        </mc:AlternateContent>
      </w:r>
    </w:p>
    <w:p w14:paraId="5A01836B" w14:textId="1435DEC7" w:rsidR="000E5033" w:rsidRDefault="000A1772" w:rsidP="0097343E">
      <w:pPr>
        <w:jc w:val="center"/>
        <w:rPr>
          <w:rFonts w:eastAsiaTheme="minorEastAsia"/>
        </w:rPr>
      </w:pPr>
      <w:r>
        <w:rPr>
          <w:rFonts w:eastAsiaTheme="minorEastAsia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356DE19" wp14:editId="223C02B4">
                <wp:simplePos x="0" y="0"/>
                <wp:positionH relativeFrom="column">
                  <wp:posOffset>2826385</wp:posOffset>
                </wp:positionH>
                <wp:positionV relativeFrom="paragraph">
                  <wp:posOffset>61595</wp:posOffset>
                </wp:positionV>
                <wp:extent cx="342900" cy="289560"/>
                <wp:effectExtent l="0" t="0" r="0" b="0"/>
                <wp:wrapNone/>
                <wp:docPr id="34" name="Zone de text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" cy="289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9E4BDB" w14:textId="488F8A71" w:rsidR="004E2D4D" w:rsidRPr="000E5033" w:rsidRDefault="004E2D4D" w:rsidP="000E503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6DE19" id="Zone de texte 34" o:spid="_x0000_s1030" type="#_x0000_t202" style="position:absolute;left:0;text-align:left;margin-left:222.55pt;margin-top:4.85pt;width:27pt;height:22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" filled="f" stroked="f" strokeweight=".5pt">
                <v:textbox>
                  <w:txbxContent>
                    <w:p w14:paraId="0F9E4BDB" w14:textId="488F8A71" w:rsidR="004E2D4D" w:rsidRPr="000E5033" w:rsidRDefault="004E2D4D" w:rsidP="000E503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A’</w:t>
                      </w:r>
                    </w:p>
                  </w:txbxContent>
                </v:textbox>
              </v:shape>
            </w:pict>
          </mc:Fallback>
        </mc:AlternateContent>
      </w:r>
      <w:r w:rsidR="0097343E">
        <w:rPr>
          <w:rFonts w:eastAsiaTheme="minorEastAsia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5FAE32A" wp14:editId="71B023E6">
                <wp:simplePos x="0" y="0"/>
                <wp:positionH relativeFrom="column">
                  <wp:posOffset>365125</wp:posOffset>
                </wp:positionH>
                <wp:positionV relativeFrom="paragraph">
                  <wp:posOffset>23495</wp:posOffset>
                </wp:positionV>
                <wp:extent cx="327660" cy="297180"/>
                <wp:effectExtent l="0" t="0" r="0" b="7620"/>
                <wp:wrapNone/>
                <wp:docPr id="31" name="Zone de text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61104F" w14:textId="5EB8EC28" w:rsidR="004E2D4D" w:rsidRPr="000E5033" w:rsidRDefault="004E2D4D" w:rsidP="000E503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0E5033">
                              <w:rPr>
                                <w:sz w:val="28"/>
                                <w:szCs w:val="28"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FAE32A" id="Zone de texte 31" o:spid="_x0000_s1031" type="#_x0000_t202" style="position:absolute;left:0;text-align:left;margin-left:28.75pt;margin-top:1.85pt;width:25.8pt;height:23.4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" filled="f" stroked="f" strokeweight=".5pt">
                <v:textbox>
                  <w:txbxContent>
                    <w:p w14:paraId="0D61104F" w14:textId="5EB8EC28" w:rsidR="004E2D4D" w:rsidRPr="000E5033" w:rsidRDefault="004E2D4D" w:rsidP="000E503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0E5033">
                        <w:rPr>
                          <w:sz w:val="28"/>
                          <w:szCs w:val="28"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0E5033">
        <w:rPr>
          <w:rFonts w:eastAsiaTheme="minorEastAsia"/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25D77A6" wp14:editId="304E4A90">
                <wp:simplePos x="0" y="0"/>
                <wp:positionH relativeFrom="column">
                  <wp:posOffset>5120640</wp:posOffset>
                </wp:positionH>
                <wp:positionV relativeFrom="paragraph">
                  <wp:posOffset>8255</wp:posOffset>
                </wp:positionV>
                <wp:extent cx="327660" cy="297180"/>
                <wp:effectExtent l="0" t="0" r="0" b="7620"/>
                <wp:wrapNone/>
                <wp:docPr id="35" name="Zone de text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C99176" w14:textId="0D5649CD" w:rsidR="004E2D4D" w:rsidRPr="000E5033" w:rsidRDefault="004E2D4D" w:rsidP="000E503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5D77A6" id="Zone de texte 35" o:spid="_x0000_s1032" type="#_x0000_t202" style="position:absolute;left:0;text-align:left;margin-left:403.2pt;margin-top:.65pt;width:25.8pt;height:23.4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" filled="f" stroked="f" strokeweight=".5pt">
                <v:textbox>
                  <w:txbxContent>
                    <w:p w14:paraId="79C99176" w14:textId="0D5649CD" w:rsidR="004E2D4D" w:rsidRPr="000E5033" w:rsidRDefault="004E2D4D" w:rsidP="000E503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p w14:paraId="6815AA63" w14:textId="538E2608" w:rsidR="000B3C5D" w:rsidRDefault="000B3C5D" w:rsidP="000B3C5D">
      <w:pPr>
        <w:pStyle w:val="Paragraphedeliste"/>
        <w:rPr>
          <w:rFonts w:eastAsiaTheme="minorEastAsia"/>
        </w:rPr>
      </w:pPr>
    </w:p>
    <w:p w14:paraId="6D3111FC" w14:textId="77777777" w:rsidR="000B3C5D" w:rsidRPr="003476D3" w:rsidRDefault="000B3C5D" w:rsidP="000B3C5D">
      <w:pPr>
        <w:pStyle w:val="Paragraphedeliste"/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⟺</m:t>
          </m:r>
        </m:oMath>
      </m:oMathPara>
    </w:p>
    <w:p w14:paraId="0F55E4A4" w14:textId="6AEC53DB" w:rsidR="000B3C5D" w:rsidRPr="000B3C5D" w:rsidRDefault="000B3C5D" w:rsidP="000B3C5D">
      <w:pPr>
        <w:pStyle w:val="Paragraphedeliste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w:rPr>
              <w:rFonts w:ascii="Cambria Math" w:eastAsiaTheme="minorEastAsia" w:hAnsi="Cambria Math"/>
            </w:rPr>
            <m:t>b</m:t>
          </m:r>
        </m:oMath>
      </m:oMathPara>
    </w:p>
    <w:p w14:paraId="1E730102" w14:textId="77777777" w:rsidR="000B3C5D" w:rsidRPr="003476D3" w:rsidRDefault="000B3C5D" w:rsidP="000B3C5D">
      <w:pPr>
        <w:pStyle w:val="Paragraphedeliste"/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w:lastRenderedPageBreak/>
            <m:t>⟺</m:t>
          </m:r>
        </m:oMath>
      </m:oMathPara>
    </w:p>
    <w:p w14:paraId="2A11204A" w14:textId="50ECC258" w:rsidR="000B3C5D" w:rsidRPr="000B3C5D" w:rsidRDefault="00977D98" w:rsidP="000B3C5D">
      <w:pPr>
        <w:pStyle w:val="Paragraphedeliste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'-1</m:t>
              </m:r>
            </m:sup>
          </m:sSup>
          <m:r>
            <w:rPr>
              <w:rFonts w:ascii="Cambria Math" w:eastAsiaTheme="minorEastAsia" w:hAnsi="Cambria Math"/>
            </w:rPr>
            <m:t>X=b</m:t>
          </m:r>
        </m:oMath>
      </m:oMathPara>
    </w:p>
    <w:p w14:paraId="0984BDCD" w14:textId="25E8835C" w:rsidR="000B3C5D" w:rsidRPr="000B3C5D" w:rsidRDefault="000B3C5D" w:rsidP="000B3C5D">
      <w:pPr>
        <w:pStyle w:val="Paragraphedeliste"/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⟺</m:t>
          </m:r>
        </m:oMath>
      </m:oMathPara>
    </w:p>
    <w:p w14:paraId="7D493074" w14:textId="4F4E17F1" w:rsidR="000B3C5D" w:rsidRPr="00610815" w:rsidRDefault="000B3C5D" w:rsidP="00610815">
      <w:pPr>
        <w:pStyle w:val="Paragraphedeliste"/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X = b</m:t>
          </m:r>
        </m:oMath>
      </m:oMathPara>
    </w:p>
    <w:p w14:paraId="53D710E0" w14:textId="0B87D26B" w:rsidR="000A1772" w:rsidRDefault="000A1772" w:rsidP="003476D3">
      <w:pPr>
        <w:rPr>
          <w:rFonts w:eastAsiaTheme="minorEastAsia"/>
        </w:rPr>
      </w:pPr>
      <w:r>
        <w:rPr>
          <w:rFonts w:eastAsiaTheme="minorEastAsia"/>
        </w:rPr>
        <w:t xml:space="preserve">Car </w:t>
      </w:r>
      <m:oMath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'-1</m:t>
            </m:r>
          </m:sup>
        </m:sSup>
        <m:r>
          <m:rPr>
            <m:sty m:val="p"/>
          </m:rPr>
          <w:rPr>
            <w:rFonts w:ascii="Cambria Math" w:eastAsiaTheme="minorEastAsia" w:hAnsi="Cambria Math"/>
          </w:rPr>
          <m:t>=A</m:t>
        </m:r>
      </m:oMath>
      <w:r>
        <w:rPr>
          <w:rFonts w:eastAsiaTheme="minorEastAsia"/>
        </w:rPr>
        <w:t>.</w:t>
      </w:r>
    </w:p>
    <w:p w14:paraId="3F535672" w14:textId="119EE218" w:rsidR="00A61307" w:rsidRPr="000A1772" w:rsidRDefault="000A1772" w:rsidP="000A1772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3D1A9EAE" w14:textId="39C2DE28" w:rsidR="00B03DEA" w:rsidRDefault="00B03DEA" w:rsidP="000A1772">
      <w:pPr>
        <w:jc w:val="both"/>
      </w:pPr>
      <w:r>
        <w:t xml:space="preserve">Nous avons donc créé une fonction </w:t>
      </w:r>
      <w:r w:rsidRPr="000A1772">
        <w:rPr>
          <w:i/>
          <w:iCs/>
        </w:rPr>
        <w:t>créationA</w:t>
      </w:r>
      <w:r>
        <w:t xml:space="preserve"> permettant de générer la matrice A évaluée en X. Pour cela nous créons la matrice A’ (telle qu’</w:t>
      </w:r>
      <w:r w:rsidR="00AE4011">
        <w:t>au-dessus</w:t>
      </w:r>
      <w:r>
        <w:t xml:space="preserve">) évaluée en X (pris en paramètre). Puis, nous inversons cette matrice avec notre fonction </w:t>
      </w:r>
      <w:r w:rsidRPr="000A1772">
        <w:rPr>
          <w:i/>
          <w:iCs/>
        </w:rPr>
        <w:t>Inverse</w:t>
      </w:r>
      <w:r>
        <w:t xml:space="preserve"> pour avoir A.</w:t>
      </w:r>
    </w:p>
    <w:p w14:paraId="7CCDBDBD" w14:textId="578F82C0" w:rsidR="00B03DEA" w:rsidRDefault="00B03DEA" w:rsidP="000A1772">
      <w:pPr>
        <w:jc w:val="both"/>
      </w:pPr>
      <w:r>
        <w:t xml:space="preserve">Nous pouvons donc appliquer les méthodes itératives, à chaque étape, en prenant A le résultat de </w:t>
      </w:r>
      <w:r w:rsidRPr="000A1772">
        <w:rPr>
          <w:i/>
          <w:iCs/>
        </w:rPr>
        <w:t>créationA</w:t>
      </w:r>
      <w:r>
        <w:t xml:space="preserve"> et </w:t>
      </w:r>
      <w:r w:rsidR="00DB42BC">
        <w:t>b étant le résultat du X précéde</w:t>
      </w:r>
      <w:r>
        <w:t xml:space="preserve">nt. Pour cela, nous créons pour chaque méthode des tableaux stockant les valeurs de X. A chaque nouvelle étape, on ajoute la valeur du nouveau X dans le tableau. Ainsi à l’étape suivant, nous n’avons plus qu’à récupérer le dernier élément de ce tableau qui sera notre b. </w:t>
      </w:r>
    </w:p>
    <w:p w14:paraId="095210BE" w14:textId="5D193FE6" w:rsidR="00B03DEA" w:rsidRDefault="00B03DEA" w:rsidP="000A1772">
      <w:pPr>
        <w:jc w:val="both"/>
      </w:pPr>
      <w:r>
        <w:t>Nous appliquons donc la méthode de Jacobi, la méthode SOR et la méthode de Gauss-Seidel.</w:t>
      </w:r>
    </w:p>
    <w:p w14:paraId="2CB54F98" w14:textId="77777777" w:rsidR="0062085C" w:rsidRDefault="0062085C" w:rsidP="000A1772">
      <w:pPr>
        <w:jc w:val="both"/>
      </w:pPr>
    </w:p>
    <w:p w14:paraId="4F7BD7F9" w14:textId="30DC78DA" w:rsidR="0062085C" w:rsidRDefault="0062085C" w:rsidP="0062085C">
      <w:pPr>
        <w:pStyle w:val="Paragraphedeliste"/>
        <w:numPr>
          <w:ilvl w:val="0"/>
          <w:numId w:val="8"/>
        </w:num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Variations des paramètres</w:t>
      </w:r>
    </w:p>
    <w:p w14:paraId="7BEFFDD2" w14:textId="713FBC5F" w:rsidR="0062085C" w:rsidRDefault="0062085C" w:rsidP="000A1772">
      <w:pPr>
        <w:jc w:val="both"/>
        <w:rPr>
          <w:rFonts w:cstheme="minorHAnsi"/>
          <w:color w:val="000000" w:themeColor="text1"/>
        </w:rPr>
      </w:pPr>
      <w:r>
        <w:rPr>
          <w:color w:val="000000" w:themeColor="text1"/>
        </w:rPr>
        <w:t xml:space="preserve">Lorsqu’on fait varier </w:t>
      </w:r>
      <w:r>
        <w:rPr>
          <w:rFonts w:cstheme="minorHAnsi"/>
          <w:color w:val="000000" w:themeColor="text1"/>
        </w:rPr>
        <w:t>β</w:t>
      </w:r>
      <w:r>
        <w:rPr>
          <w:color w:val="000000" w:themeColor="text1"/>
        </w:rPr>
        <w:t xml:space="preserve">, la durée de l’épidémie varie. En effet, plus on réduit </w:t>
      </w:r>
      <w:r>
        <w:rPr>
          <w:rFonts w:cstheme="minorHAnsi"/>
          <w:color w:val="000000" w:themeColor="text1"/>
        </w:rPr>
        <w:t xml:space="preserve">β (donc moins un individu rencontre de personnes), plus la durée de l’épidémie s’allonge. C’est-à-dire que les </w:t>
      </w:r>
      <w:r w:rsidR="005B4E3D">
        <w:rPr>
          <w:rFonts w:cstheme="minorHAnsi"/>
          <w:color w:val="000000" w:themeColor="text1"/>
        </w:rPr>
        <w:t>individus</w:t>
      </w:r>
      <w:r>
        <w:rPr>
          <w:rFonts w:cstheme="minorHAnsi"/>
          <w:color w:val="000000" w:themeColor="text1"/>
        </w:rPr>
        <w:t xml:space="preserve"> susceptibles mettent plus de temps à être infecté</w:t>
      </w:r>
      <w:r w:rsidR="005B4E3D">
        <w:rPr>
          <w:rFonts w:cstheme="minorHAnsi"/>
          <w:color w:val="000000" w:themeColor="text1"/>
        </w:rPr>
        <w:t>s</w:t>
      </w:r>
      <w:r>
        <w:rPr>
          <w:rFonts w:cstheme="minorHAnsi"/>
          <w:color w:val="000000" w:themeColor="text1"/>
        </w:rPr>
        <w:t>, et donc il y a aussi moins d</w:t>
      </w:r>
      <w:r w:rsidR="005B4E3D">
        <w:rPr>
          <w:rFonts w:cstheme="minorHAnsi"/>
          <w:color w:val="000000" w:themeColor="text1"/>
        </w:rPr>
        <w:t>’individus</w:t>
      </w:r>
      <w:r>
        <w:rPr>
          <w:rFonts w:cstheme="minorHAnsi"/>
          <w:color w:val="000000" w:themeColor="text1"/>
        </w:rPr>
        <w:t xml:space="preserve"> infectés.</w:t>
      </w:r>
    </w:p>
    <w:p w14:paraId="13D96077" w14:textId="3690B9AC" w:rsidR="0062085C" w:rsidRDefault="0062085C" w:rsidP="005B4E3D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orsque α augmente, il y a moins d</w:t>
      </w:r>
      <w:r w:rsidR="005B4E3D">
        <w:rPr>
          <w:rFonts w:cstheme="minorHAnsi"/>
          <w:color w:val="000000" w:themeColor="text1"/>
        </w:rPr>
        <w:t xml:space="preserve">’individus </w:t>
      </w:r>
      <w:r>
        <w:rPr>
          <w:rFonts w:cstheme="minorHAnsi"/>
          <w:color w:val="000000" w:themeColor="text1"/>
        </w:rPr>
        <w:t>infectés et plus d</w:t>
      </w:r>
      <w:r w:rsidR="005B4E3D">
        <w:rPr>
          <w:rFonts w:cstheme="minorHAnsi"/>
          <w:color w:val="000000" w:themeColor="text1"/>
        </w:rPr>
        <w:t xml:space="preserve">’individus </w:t>
      </w:r>
      <w:r>
        <w:rPr>
          <w:rFonts w:cstheme="minorHAnsi"/>
          <w:color w:val="000000" w:themeColor="text1"/>
        </w:rPr>
        <w:t xml:space="preserve">traités. En effet, </w:t>
      </w:r>
      <w:r w:rsidR="005B4E3D">
        <w:rPr>
          <w:rFonts w:cstheme="minorHAnsi"/>
          <w:color w:val="000000" w:themeColor="text1"/>
        </w:rPr>
        <w:t>plus α augmente et plus il y a d’individu sélectionnés</w:t>
      </w:r>
      <w:r w:rsidRPr="0062085C">
        <w:rPr>
          <w:rFonts w:cstheme="minorHAnsi"/>
          <w:color w:val="000000" w:themeColor="text1"/>
        </w:rPr>
        <w:t xml:space="preserve"> pour être traité</w:t>
      </w:r>
      <w:r w:rsidR="005B4E3D">
        <w:rPr>
          <w:rFonts w:cstheme="minorHAnsi"/>
          <w:color w:val="000000" w:themeColor="text1"/>
        </w:rPr>
        <w:t>s.</w:t>
      </w:r>
    </w:p>
    <w:p w14:paraId="6EE76AA2" w14:textId="17FF43A0" w:rsidR="005B4E3D" w:rsidRPr="0062085C" w:rsidRDefault="005B4E3D" w:rsidP="005B4E3D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orsque γ augmente, il y a moins d’individus infectés ainsi que moins d’individus traités.</w:t>
      </w:r>
      <w:r w:rsidR="004E2D4D">
        <w:rPr>
          <w:rFonts w:cstheme="minorHAnsi"/>
          <w:color w:val="000000" w:themeColor="text1"/>
        </w:rPr>
        <w:t xml:space="preserve"> Ce qui est normal car les personnes guérissent (ou meurent) plus vite donc il y a moins de personnes infectées en même temps. </w:t>
      </w:r>
    </w:p>
    <w:p w14:paraId="311E6827" w14:textId="6BED868B" w:rsidR="0062085C" w:rsidRDefault="001529A8" w:rsidP="000A1772">
      <w:pPr>
        <w:jc w:val="both"/>
        <w:rPr>
          <w:rFonts w:cstheme="minorHAnsi"/>
          <w:color w:val="000000" w:themeColor="text1"/>
        </w:rPr>
      </w:pPr>
      <w:r>
        <w:t xml:space="preserve">Lorsque </w:t>
      </w:r>
      <w:r>
        <w:rPr>
          <w:rFonts w:cstheme="minorHAnsi"/>
        </w:rPr>
        <w:t>δ</w:t>
      </w:r>
      <w:r w:rsidR="00A05274">
        <w:t xml:space="preserve"> augmente</w:t>
      </w:r>
      <w:r w:rsidR="004128CF">
        <w:t>, il y a plus</w:t>
      </w:r>
      <w:r>
        <w:t xml:space="preserve"> </w:t>
      </w:r>
      <w:r>
        <w:rPr>
          <w:rFonts w:cstheme="minorHAnsi"/>
          <w:color w:val="000000" w:themeColor="text1"/>
        </w:rPr>
        <w:t>d’individus infectés.</w:t>
      </w:r>
      <w:r w:rsidR="004128CF">
        <w:rPr>
          <w:rFonts w:cstheme="minorHAnsi"/>
          <w:color w:val="000000" w:themeColor="text1"/>
        </w:rPr>
        <w:t xml:space="preserve"> Si le </w:t>
      </w:r>
      <w:r w:rsidR="00A05274">
        <w:rPr>
          <w:rFonts w:cstheme="minorHAnsi"/>
          <w:color w:val="000000" w:themeColor="text1"/>
        </w:rPr>
        <w:t>taux d</w:t>
      </w:r>
      <w:r w:rsidR="004128CF">
        <w:rPr>
          <w:rFonts w:cstheme="minorHAnsi"/>
          <w:color w:val="000000" w:themeColor="text1"/>
        </w:rPr>
        <w:t>’infectivité d’une personne</w:t>
      </w:r>
      <w:r w:rsidR="00A05274">
        <w:rPr>
          <w:rFonts w:cstheme="minorHAnsi"/>
          <w:color w:val="000000" w:themeColor="text1"/>
        </w:rPr>
        <w:t xml:space="preserve"> augmente,</w:t>
      </w:r>
      <w:r w:rsidR="00CF0BA0">
        <w:rPr>
          <w:rFonts w:cstheme="minorHAnsi"/>
          <w:color w:val="000000" w:themeColor="text1"/>
        </w:rPr>
        <w:t xml:space="preserve"> </w:t>
      </w:r>
      <w:r w:rsidR="004128CF">
        <w:rPr>
          <w:rFonts w:cstheme="minorHAnsi"/>
          <w:color w:val="000000" w:themeColor="text1"/>
        </w:rPr>
        <w:t xml:space="preserve">alors il aura tendance à contaminer plus de personnes donc on aura plus d’individus infectés en même temps. </w:t>
      </w:r>
    </w:p>
    <w:p w14:paraId="4EFDC42D" w14:textId="74D94337" w:rsidR="001529A8" w:rsidRDefault="00CE6CF1" w:rsidP="000A1772">
      <w:pPr>
        <w:jc w:val="both"/>
      </w:pPr>
      <w:r>
        <w:rPr>
          <w:rFonts w:cstheme="minorHAnsi"/>
          <w:color w:val="000000" w:themeColor="text1"/>
        </w:rPr>
        <w:t>Lorsque η augmente, il y a moins d’individus traités.</w:t>
      </w:r>
      <w:r w:rsidR="004E2D4D">
        <w:rPr>
          <w:rFonts w:cstheme="minorHAnsi"/>
          <w:color w:val="000000" w:themeColor="text1"/>
        </w:rPr>
        <w:t xml:space="preserve"> Si l</w:t>
      </w:r>
      <w:r w:rsidR="004128CF">
        <w:rPr>
          <w:rFonts w:cstheme="minorHAnsi"/>
          <w:color w:val="000000" w:themeColor="text1"/>
        </w:rPr>
        <w:t xml:space="preserve">e traitement est plus efficace et fonctionne plus rapidement, alors on aura moins d’individus dans le compartiment T sur un intervalle de temps. </w:t>
      </w:r>
    </w:p>
    <w:p w14:paraId="259771F0" w14:textId="57609FCB" w:rsidR="005C19B1" w:rsidRDefault="005C19B1" w:rsidP="000A1772">
      <w:pPr>
        <w:jc w:val="both"/>
      </w:pPr>
    </w:p>
    <w:p w14:paraId="16C2E11E" w14:textId="4544F6B2" w:rsidR="005C19B1" w:rsidRDefault="005C19B1" w:rsidP="005C19B1">
      <w:pPr>
        <w:pStyle w:val="Paragraphedeliste"/>
        <w:numPr>
          <w:ilvl w:val="0"/>
          <w:numId w:val="8"/>
        </w:numPr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Vitesse de convergence</w:t>
      </w:r>
    </w:p>
    <w:p w14:paraId="2D8A31A1" w14:textId="7CE48DF0" w:rsidR="005C19B1" w:rsidRDefault="005C19B1" w:rsidP="005C19B1">
      <w:pPr>
        <w:jc w:val="both"/>
      </w:pPr>
      <w:r>
        <w:t xml:space="preserve">Une fois nos différentes méthodes de calcul de résolution du système faites, nous avons stocker les différentes valeurs d'erreur à chaque boucle dans un tableau. </w:t>
      </w:r>
    </w:p>
    <w:p w14:paraId="299EC5FB" w14:textId="3E81703E" w:rsidR="005C19B1" w:rsidRDefault="005C19B1" w:rsidP="005C19B1">
      <w:pPr>
        <w:jc w:val="both"/>
      </w:pPr>
      <w:r>
        <w:t xml:space="preserve">Nous avons ensuite calculé le nombre de d'erreurs à partir de chaque méthode pour en déduire celle qui en avait fait le moins, c'est-à-dire celle qui convergeait le plus vite. Nous avons remarqué que la méthode de Newton converge plus rapidement que les autres, indépendamment des valeurs des constantes. </w:t>
      </w:r>
    </w:p>
    <w:p w14:paraId="54F39D38" w14:textId="5DFD8897" w:rsidR="005C19B1" w:rsidRPr="00CA4B78" w:rsidRDefault="005C19B1" w:rsidP="005C19B1">
      <w:pPr>
        <w:jc w:val="both"/>
      </w:pPr>
      <w:r>
        <w:lastRenderedPageBreak/>
        <w:t>De plus, pour comparer la méthode SOR et celle de Gauss</w:t>
      </w:r>
      <w:r w:rsidR="00831DC9">
        <w:t>-</w:t>
      </w:r>
      <w:r>
        <w:t>Seidel, nous pouvions modifier la valeur de w dans la méthode de SOR et observer quelle</w:t>
      </w:r>
      <w:r w:rsidR="00605282">
        <w:t>s</w:t>
      </w:r>
      <w:r>
        <w:t xml:space="preserve"> méthodes convergeai</w:t>
      </w:r>
      <w:r w:rsidR="00605282">
        <w:t>en</w:t>
      </w:r>
      <w:r>
        <w:t>t le plus rapidement</w:t>
      </w:r>
      <w:r w:rsidR="00605282">
        <w:t xml:space="preserve"> (e</w:t>
      </w:r>
      <w:r>
        <w:t>n sachant de que si nous mettions w=1</w:t>
      </w:r>
      <w:r w:rsidR="00605282">
        <w:t xml:space="preserve">, </w:t>
      </w:r>
      <w:r>
        <w:t xml:space="preserve">nous obtenions </w:t>
      </w:r>
      <w:r w:rsidR="00831DC9">
        <w:t>le même nombre</w:t>
      </w:r>
      <w:r>
        <w:t xml:space="preserve"> d'erreurs entre SOR et Gauss</w:t>
      </w:r>
      <w:r w:rsidR="00201278">
        <w:t>-Seidel</w:t>
      </w:r>
      <w:r>
        <w:t xml:space="preserve"> ce qui est normal)</w:t>
      </w:r>
      <w:r w:rsidR="00605282">
        <w:t>.</w:t>
      </w:r>
    </w:p>
    <w:sectPr w:rsidR="005C19B1" w:rsidRPr="00CA4B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65843D" w14:textId="77777777" w:rsidR="00977D98" w:rsidRDefault="00977D98" w:rsidP="003A713C">
      <w:pPr>
        <w:spacing w:after="0" w:line="240" w:lineRule="auto"/>
      </w:pPr>
      <w:r>
        <w:separator/>
      </w:r>
    </w:p>
  </w:endnote>
  <w:endnote w:type="continuationSeparator" w:id="0">
    <w:p w14:paraId="78817228" w14:textId="77777777" w:rsidR="00977D98" w:rsidRDefault="00977D98" w:rsidP="003A71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B03FB7" w14:textId="77777777" w:rsidR="00977D98" w:rsidRDefault="00977D98" w:rsidP="003A713C">
      <w:pPr>
        <w:spacing w:after="0" w:line="240" w:lineRule="auto"/>
      </w:pPr>
      <w:r>
        <w:separator/>
      </w:r>
    </w:p>
  </w:footnote>
  <w:footnote w:type="continuationSeparator" w:id="0">
    <w:p w14:paraId="371BAECE" w14:textId="77777777" w:rsidR="00977D98" w:rsidRDefault="00977D98" w:rsidP="003A71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76DD6"/>
    <w:multiLevelType w:val="hybridMultilevel"/>
    <w:tmpl w:val="7C46FF0A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C001C"/>
    <w:multiLevelType w:val="hybridMultilevel"/>
    <w:tmpl w:val="DF9847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F5C61"/>
    <w:multiLevelType w:val="hybridMultilevel"/>
    <w:tmpl w:val="98F21CD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7E1D1E"/>
    <w:multiLevelType w:val="hybridMultilevel"/>
    <w:tmpl w:val="9E88385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95FEF"/>
    <w:multiLevelType w:val="hybridMultilevel"/>
    <w:tmpl w:val="40766E22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87F5C"/>
    <w:multiLevelType w:val="hybridMultilevel"/>
    <w:tmpl w:val="CE5C3F0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2199B"/>
    <w:multiLevelType w:val="hybridMultilevel"/>
    <w:tmpl w:val="5A18E7EA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BE1C40"/>
    <w:multiLevelType w:val="hybridMultilevel"/>
    <w:tmpl w:val="FFEC9B9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B617A7"/>
    <w:multiLevelType w:val="hybridMultilevel"/>
    <w:tmpl w:val="513AAD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B779F4"/>
    <w:multiLevelType w:val="hybridMultilevel"/>
    <w:tmpl w:val="B95692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1136C2"/>
    <w:multiLevelType w:val="hybridMultilevel"/>
    <w:tmpl w:val="FC1C57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575C79"/>
    <w:multiLevelType w:val="hybridMultilevel"/>
    <w:tmpl w:val="9632678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9"/>
  </w:num>
  <w:num w:numId="5">
    <w:abstractNumId w:val="6"/>
  </w:num>
  <w:num w:numId="6">
    <w:abstractNumId w:val="0"/>
  </w:num>
  <w:num w:numId="7">
    <w:abstractNumId w:val="7"/>
  </w:num>
  <w:num w:numId="8">
    <w:abstractNumId w:val="10"/>
  </w:num>
  <w:num w:numId="9">
    <w:abstractNumId w:val="11"/>
  </w:num>
  <w:num w:numId="10">
    <w:abstractNumId w:val="5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sDQ0NzY1NDIzMjFX0lEKTi0uzszPAykwrgUAxTQJ+SwAAAA="/>
  </w:docVars>
  <w:rsids>
    <w:rsidRoot w:val="008055BD"/>
    <w:rsid w:val="00005307"/>
    <w:rsid w:val="00010B8D"/>
    <w:rsid w:val="00081391"/>
    <w:rsid w:val="000A1772"/>
    <w:rsid w:val="000A647A"/>
    <w:rsid w:val="000B3C5D"/>
    <w:rsid w:val="000C40D1"/>
    <w:rsid w:val="000E5033"/>
    <w:rsid w:val="001529A8"/>
    <w:rsid w:val="00156E17"/>
    <w:rsid w:val="00176237"/>
    <w:rsid w:val="00201278"/>
    <w:rsid w:val="002040E1"/>
    <w:rsid w:val="00230815"/>
    <w:rsid w:val="00261C66"/>
    <w:rsid w:val="00284AAB"/>
    <w:rsid w:val="002919A8"/>
    <w:rsid w:val="002C3452"/>
    <w:rsid w:val="003230D2"/>
    <w:rsid w:val="003476D3"/>
    <w:rsid w:val="00356E02"/>
    <w:rsid w:val="003A713C"/>
    <w:rsid w:val="003F1478"/>
    <w:rsid w:val="0040078A"/>
    <w:rsid w:val="004109AB"/>
    <w:rsid w:val="004128CF"/>
    <w:rsid w:val="004229AE"/>
    <w:rsid w:val="004618CC"/>
    <w:rsid w:val="004E2D4D"/>
    <w:rsid w:val="004F0B65"/>
    <w:rsid w:val="0058066D"/>
    <w:rsid w:val="005B4E3D"/>
    <w:rsid w:val="005C19B1"/>
    <w:rsid w:val="005C2465"/>
    <w:rsid w:val="005D43A4"/>
    <w:rsid w:val="00605282"/>
    <w:rsid w:val="00610815"/>
    <w:rsid w:val="0062085C"/>
    <w:rsid w:val="00621CD6"/>
    <w:rsid w:val="006409B3"/>
    <w:rsid w:val="00694144"/>
    <w:rsid w:val="00761F5A"/>
    <w:rsid w:val="007F066F"/>
    <w:rsid w:val="008055BD"/>
    <w:rsid w:val="00831DC9"/>
    <w:rsid w:val="00832329"/>
    <w:rsid w:val="00832C67"/>
    <w:rsid w:val="008B509D"/>
    <w:rsid w:val="00912394"/>
    <w:rsid w:val="00957197"/>
    <w:rsid w:val="0097343E"/>
    <w:rsid w:val="00977D98"/>
    <w:rsid w:val="00985CA2"/>
    <w:rsid w:val="00A03EB8"/>
    <w:rsid w:val="00A05274"/>
    <w:rsid w:val="00A21894"/>
    <w:rsid w:val="00A61307"/>
    <w:rsid w:val="00A86E30"/>
    <w:rsid w:val="00A959C0"/>
    <w:rsid w:val="00AE4011"/>
    <w:rsid w:val="00B03DEA"/>
    <w:rsid w:val="00B110AE"/>
    <w:rsid w:val="00BA2F5E"/>
    <w:rsid w:val="00BC4EE9"/>
    <w:rsid w:val="00BF4391"/>
    <w:rsid w:val="00C00A27"/>
    <w:rsid w:val="00C252B7"/>
    <w:rsid w:val="00C648B7"/>
    <w:rsid w:val="00CA3DA1"/>
    <w:rsid w:val="00CA4B78"/>
    <w:rsid w:val="00CE6CF1"/>
    <w:rsid w:val="00CF0BA0"/>
    <w:rsid w:val="00CF4DAF"/>
    <w:rsid w:val="00CF6093"/>
    <w:rsid w:val="00D20A34"/>
    <w:rsid w:val="00D57022"/>
    <w:rsid w:val="00DA08E4"/>
    <w:rsid w:val="00DA3D0B"/>
    <w:rsid w:val="00DB42BC"/>
    <w:rsid w:val="00EC02A2"/>
    <w:rsid w:val="00F45E9D"/>
    <w:rsid w:val="00F9600B"/>
    <w:rsid w:val="00FF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E9829C"/>
  <w15:chartTrackingRefBased/>
  <w15:docId w15:val="{4A92DAEC-7966-4668-9457-0C2C853FF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176237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CF6093"/>
    <w:rPr>
      <w:color w:val="808080"/>
    </w:rPr>
  </w:style>
  <w:style w:type="paragraph" w:styleId="En-tte">
    <w:name w:val="header"/>
    <w:basedOn w:val="Normal"/>
    <w:link w:val="En-tteCar"/>
    <w:uiPriority w:val="99"/>
    <w:unhideWhenUsed/>
    <w:rsid w:val="003A71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A713C"/>
  </w:style>
  <w:style w:type="paragraph" w:styleId="Pieddepage">
    <w:name w:val="footer"/>
    <w:basedOn w:val="Normal"/>
    <w:link w:val="PieddepageCar"/>
    <w:uiPriority w:val="99"/>
    <w:unhideWhenUsed/>
    <w:rsid w:val="003A71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A71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542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6</Pages>
  <Words>1412</Words>
  <Characters>7772</Characters>
  <Application>Microsoft Office Word</Application>
  <DocSecurity>0</DocSecurity>
  <Lines>64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gourdon</dc:creator>
  <cp:keywords/>
  <dc:description/>
  <cp:lastModifiedBy>Julien Choukroun</cp:lastModifiedBy>
  <cp:revision>10</cp:revision>
  <cp:lastPrinted>2020-05-12T09:17:00Z</cp:lastPrinted>
  <dcterms:created xsi:type="dcterms:W3CDTF">2020-05-10T17:28:00Z</dcterms:created>
  <dcterms:modified xsi:type="dcterms:W3CDTF">2020-05-13T07:46:00Z</dcterms:modified>
</cp:coreProperties>
</file>